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45A27B" w14:textId="6353F102" w:rsidR="001A16FA" w:rsidRPr="001E3B12" w:rsidRDefault="00F94745" w:rsidP="008A29D8">
      <w:pPr>
        <w:suppressAutoHyphens/>
        <w:spacing w:after="0"/>
        <w:contextualSpacing/>
        <w:jc w:val="right"/>
        <w:rPr>
          <w:sz w:val="20"/>
          <w:szCs w:val="20"/>
        </w:rPr>
      </w:pPr>
      <w:bookmarkStart w:id="0" w:name="_GoBack"/>
      <w:bookmarkEnd w:id="0"/>
      <w:r w:rsidRPr="001E3B12">
        <w:rPr>
          <w:sz w:val="20"/>
          <w:szCs w:val="20"/>
        </w:rPr>
        <w:t xml:space="preserve"> </w:t>
      </w:r>
      <w:r w:rsidR="0097213A" w:rsidRPr="001E3B12">
        <w:rPr>
          <w:sz w:val="20"/>
          <w:szCs w:val="20"/>
        </w:rPr>
        <w:t>Warszawa</w:t>
      </w:r>
      <w:r w:rsidR="002C1E22" w:rsidRPr="001E3B12">
        <w:rPr>
          <w:sz w:val="20"/>
          <w:szCs w:val="20"/>
        </w:rPr>
        <w:t>,</w:t>
      </w:r>
      <w:r w:rsidR="00C454C5" w:rsidRPr="001E3B12">
        <w:rPr>
          <w:sz w:val="20"/>
          <w:szCs w:val="20"/>
        </w:rPr>
        <w:t xml:space="preserve"> </w:t>
      </w:r>
      <w:r w:rsidR="00316C6A" w:rsidRPr="001E3B12">
        <w:rPr>
          <w:sz w:val="20"/>
          <w:szCs w:val="20"/>
        </w:rPr>
        <w:t>luty</w:t>
      </w:r>
      <w:r w:rsidR="00AA7877" w:rsidRPr="001E3B12">
        <w:rPr>
          <w:sz w:val="20"/>
          <w:szCs w:val="20"/>
        </w:rPr>
        <w:t xml:space="preserve"> 2018</w:t>
      </w:r>
    </w:p>
    <w:p w14:paraId="78A214C9" w14:textId="69802CDC" w:rsidR="00525CAF" w:rsidRPr="001E3B12" w:rsidRDefault="00354B94" w:rsidP="006F791E">
      <w:pPr>
        <w:suppressAutoHyphens/>
        <w:spacing w:after="0"/>
        <w:contextualSpacing/>
        <w:jc w:val="center"/>
        <w:rPr>
          <w:b/>
          <w:color w:val="00B050"/>
          <w:sz w:val="28"/>
          <w:szCs w:val="28"/>
        </w:rPr>
      </w:pPr>
      <w:r w:rsidRPr="001E3B12">
        <w:rPr>
          <w:b/>
          <w:color w:val="00B050"/>
          <w:sz w:val="28"/>
          <w:szCs w:val="28"/>
        </w:rPr>
        <w:t>Jakie nawyki warto wyrabiać u dzieci już w przedszkolu?</w:t>
      </w:r>
    </w:p>
    <w:p w14:paraId="52FFF334" w14:textId="77777777" w:rsidR="007858E4" w:rsidRPr="00CE495D" w:rsidRDefault="007858E4" w:rsidP="00427CFA">
      <w:pPr>
        <w:shd w:val="clear" w:color="auto" w:fill="FEFEFE"/>
        <w:spacing w:before="100" w:beforeAutospacing="1" w:after="100" w:afterAutospacing="1"/>
        <w:contextualSpacing/>
        <w:jc w:val="both"/>
        <w:rPr>
          <w:b/>
          <w:sz w:val="10"/>
          <w:szCs w:val="10"/>
        </w:rPr>
      </w:pPr>
    </w:p>
    <w:p w14:paraId="5A99A7E7" w14:textId="7371FD0A" w:rsidR="00B27F9B" w:rsidRPr="001E3B12" w:rsidRDefault="00D920E8" w:rsidP="00427CFA">
      <w:pPr>
        <w:shd w:val="clear" w:color="auto" w:fill="FEFEFE"/>
        <w:spacing w:before="100" w:beforeAutospacing="1" w:after="100" w:afterAutospacing="1"/>
        <w:contextualSpacing/>
        <w:jc w:val="both"/>
        <w:rPr>
          <w:b/>
          <w:sz w:val="20"/>
          <w:szCs w:val="20"/>
        </w:rPr>
      </w:pPr>
      <w:r w:rsidRPr="001E3B12">
        <w:rPr>
          <w:b/>
          <w:sz w:val="20"/>
          <w:szCs w:val="20"/>
        </w:rPr>
        <w:t>O</w:t>
      </w:r>
      <w:r w:rsidR="009F367F" w:rsidRPr="001E3B12">
        <w:rPr>
          <w:b/>
          <w:sz w:val="20"/>
          <w:szCs w:val="20"/>
        </w:rPr>
        <w:t xml:space="preserve">rganizm dziecka w wieku przedszkolnym </w:t>
      </w:r>
      <w:r w:rsidR="00430CB6" w:rsidRPr="001E3B12">
        <w:rPr>
          <w:b/>
          <w:sz w:val="20"/>
          <w:szCs w:val="20"/>
        </w:rPr>
        <w:t xml:space="preserve">każdego dnia </w:t>
      </w:r>
      <w:r w:rsidR="009F367F" w:rsidRPr="001E3B12">
        <w:rPr>
          <w:b/>
          <w:sz w:val="20"/>
          <w:szCs w:val="20"/>
        </w:rPr>
        <w:t>intensywnie się rozwija i rośnie. Aby procesy te prz</w:t>
      </w:r>
      <w:r w:rsidR="00430CB6" w:rsidRPr="001E3B12">
        <w:rPr>
          <w:b/>
          <w:sz w:val="20"/>
          <w:szCs w:val="20"/>
        </w:rPr>
        <w:t xml:space="preserve">ebiegały w sposób prawidłowy i niezakłócony, </w:t>
      </w:r>
      <w:r w:rsidR="00062E02" w:rsidRPr="001E3B12">
        <w:rPr>
          <w:b/>
          <w:sz w:val="20"/>
          <w:szCs w:val="20"/>
        </w:rPr>
        <w:t xml:space="preserve">zarówno rodzice, jak i </w:t>
      </w:r>
      <w:r w:rsidRPr="001E3B12">
        <w:rPr>
          <w:b/>
          <w:sz w:val="20"/>
          <w:szCs w:val="20"/>
        </w:rPr>
        <w:t xml:space="preserve">wychowawcy powinni </w:t>
      </w:r>
      <w:r w:rsidR="00430CB6" w:rsidRPr="001E3B12">
        <w:rPr>
          <w:b/>
          <w:sz w:val="20"/>
          <w:szCs w:val="20"/>
        </w:rPr>
        <w:t>po</w:t>
      </w:r>
      <w:r w:rsidR="009F367F" w:rsidRPr="001E3B12">
        <w:rPr>
          <w:b/>
          <w:sz w:val="20"/>
          <w:szCs w:val="20"/>
        </w:rPr>
        <w:t xml:space="preserve">znać zasady dotyczące prawidłowego </w:t>
      </w:r>
      <w:r w:rsidR="00062E02" w:rsidRPr="001E3B12">
        <w:rPr>
          <w:b/>
          <w:sz w:val="20"/>
          <w:szCs w:val="20"/>
        </w:rPr>
        <w:t xml:space="preserve">sposobu </w:t>
      </w:r>
      <w:r w:rsidR="009F367F" w:rsidRPr="001E3B12">
        <w:rPr>
          <w:b/>
          <w:sz w:val="20"/>
          <w:szCs w:val="20"/>
        </w:rPr>
        <w:t xml:space="preserve">odżywiania </w:t>
      </w:r>
      <w:r w:rsidR="00ED39BC" w:rsidRPr="001E3B12">
        <w:rPr>
          <w:b/>
          <w:sz w:val="20"/>
          <w:szCs w:val="20"/>
        </w:rPr>
        <w:t xml:space="preserve">dziecka </w:t>
      </w:r>
      <w:r w:rsidR="009F367F" w:rsidRPr="001E3B12">
        <w:rPr>
          <w:b/>
          <w:sz w:val="20"/>
          <w:szCs w:val="20"/>
        </w:rPr>
        <w:t xml:space="preserve">oraz roli, jaką spełniają </w:t>
      </w:r>
      <w:r w:rsidR="00430CB6" w:rsidRPr="001E3B12">
        <w:rPr>
          <w:b/>
          <w:sz w:val="20"/>
          <w:szCs w:val="20"/>
        </w:rPr>
        <w:t xml:space="preserve">w jego życiu </w:t>
      </w:r>
      <w:r w:rsidR="009F367F" w:rsidRPr="001E3B12">
        <w:rPr>
          <w:b/>
          <w:sz w:val="20"/>
          <w:szCs w:val="20"/>
        </w:rPr>
        <w:t xml:space="preserve">zajęcia ruchowe. </w:t>
      </w:r>
      <w:r w:rsidR="00583AD7" w:rsidRPr="001E3B12">
        <w:rPr>
          <w:b/>
          <w:sz w:val="20"/>
          <w:szCs w:val="20"/>
        </w:rPr>
        <w:t xml:space="preserve">Ekspert </w:t>
      </w:r>
      <w:r w:rsidR="00ED39BC" w:rsidRPr="001E3B12">
        <w:rPr>
          <w:b/>
          <w:sz w:val="20"/>
          <w:szCs w:val="20"/>
        </w:rPr>
        <w:t>podkreśla</w:t>
      </w:r>
      <w:r w:rsidR="00583AD7" w:rsidRPr="001E3B12">
        <w:rPr>
          <w:b/>
          <w:sz w:val="20"/>
          <w:szCs w:val="20"/>
        </w:rPr>
        <w:t xml:space="preserve"> też</w:t>
      </w:r>
      <w:r w:rsidR="00ED39BC" w:rsidRPr="001E3B12">
        <w:rPr>
          <w:b/>
          <w:sz w:val="20"/>
          <w:szCs w:val="20"/>
        </w:rPr>
        <w:t xml:space="preserve">, </w:t>
      </w:r>
      <w:r w:rsidR="00583AD7" w:rsidRPr="001E3B12">
        <w:rPr>
          <w:b/>
          <w:sz w:val="20"/>
          <w:szCs w:val="20"/>
        </w:rPr>
        <w:t xml:space="preserve">jak </w:t>
      </w:r>
      <w:r w:rsidR="00ED39BC" w:rsidRPr="001E3B12">
        <w:rPr>
          <w:b/>
          <w:sz w:val="20"/>
          <w:szCs w:val="20"/>
        </w:rPr>
        <w:t>w</w:t>
      </w:r>
      <w:r w:rsidR="009F367F" w:rsidRPr="001E3B12">
        <w:rPr>
          <w:b/>
          <w:sz w:val="20"/>
          <w:szCs w:val="20"/>
        </w:rPr>
        <w:t xml:space="preserve">ażne </w:t>
      </w:r>
      <w:r w:rsidR="00ED39BC" w:rsidRPr="001E3B12">
        <w:rPr>
          <w:b/>
          <w:sz w:val="20"/>
          <w:szCs w:val="20"/>
        </w:rPr>
        <w:t>jest</w:t>
      </w:r>
      <w:r w:rsidR="009F367F" w:rsidRPr="001E3B12">
        <w:rPr>
          <w:b/>
          <w:sz w:val="20"/>
          <w:szCs w:val="20"/>
        </w:rPr>
        <w:t xml:space="preserve">, </w:t>
      </w:r>
      <w:r w:rsidR="00ED39BC" w:rsidRPr="001E3B12">
        <w:rPr>
          <w:b/>
          <w:sz w:val="20"/>
          <w:szCs w:val="20"/>
        </w:rPr>
        <w:t>a</w:t>
      </w:r>
      <w:r w:rsidR="009F367F" w:rsidRPr="001E3B12">
        <w:rPr>
          <w:b/>
          <w:sz w:val="20"/>
          <w:szCs w:val="20"/>
        </w:rPr>
        <w:t xml:space="preserve">by poprzez </w:t>
      </w:r>
      <w:r w:rsidR="007F30F0" w:rsidRPr="001E3B12">
        <w:rPr>
          <w:b/>
          <w:sz w:val="20"/>
          <w:szCs w:val="20"/>
        </w:rPr>
        <w:t xml:space="preserve">dawanie przykładu, </w:t>
      </w:r>
      <w:r w:rsidR="009F367F" w:rsidRPr="001E3B12">
        <w:rPr>
          <w:b/>
          <w:sz w:val="20"/>
          <w:szCs w:val="20"/>
        </w:rPr>
        <w:t xml:space="preserve">edukację i wyrabianie odpowiednich nawyków </w:t>
      </w:r>
      <w:r w:rsidR="00ED39BC" w:rsidRPr="001E3B12">
        <w:rPr>
          <w:b/>
          <w:sz w:val="20"/>
          <w:szCs w:val="20"/>
        </w:rPr>
        <w:t xml:space="preserve">opiekunowie </w:t>
      </w:r>
      <w:r w:rsidR="009F367F" w:rsidRPr="001E3B12">
        <w:rPr>
          <w:b/>
          <w:sz w:val="20"/>
          <w:szCs w:val="20"/>
        </w:rPr>
        <w:t>przyzwyczaj</w:t>
      </w:r>
      <w:r w:rsidR="00F13101" w:rsidRPr="001E3B12">
        <w:rPr>
          <w:b/>
          <w:sz w:val="20"/>
          <w:szCs w:val="20"/>
        </w:rPr>
        <w:t>ali najmłodszych do prowadzenia</w:t>
      </w:r>
      <w:r w:rsidR="000E4E2F" w:rsidRPr="001E3B12">
        <w:rPr>
          <w:b/>
          <w:sz w:val="20"/>
          <w:szCs w:val="20"/>
        </w:rPr>
        <w:t xml:space="preserve"> </w:t>
      </w:r>
      <w:r w:rsidR="00BF212D" w:rsidRPr="001E3B12">
        <w:rPr>
          <w:b/>
          <w:sz w:val="20"/>
          <w:szCs w:val="20"/>
        </w:rPr>
        <w:t>właściwego</w:t>
      </w:r>
      <w:r w:rsidR="000E4E2F" w:rsidRPr="001E3B12">
        <w:rPr>
          <w:b/>
          <w:sz w:val="20"/>
          <w:szCs w:val="20"/>
        </w:rPr>
        <w:t xml:space="preserve"> </w:t>
      </w:r>
      <w:r w:rsidR="00ED39BC" w:rsidRPr="001E3B12">
        <w:rPr>
          <w:b/>
          <w:sz w:val="20"/>
          <w:szCs w:val="20"/>
        </w:rPr>
        <w:t>trybu życia, traktując to jako inwestycję w</w:t>
      </w:r>
      <w:r w:rsidR="00D06C80" w:rsidRPr="001E3B12">
        <w:rPr>
          <w:b/>
          <w:sz w:val="20"/>
          <w:szCs w:val="20"/>
        </w:rPr>
        <w:t xml:space="preserve"> ich</w:t>
      </w:r>
      <w:r w:rsidR="00ED39BC" w:rsidRPr="001E3B12">
        <w:rPr>
          <w:b/>
          <w:sz w:val="20"/>
          <w:szCs w:val="20"/>
        </w:rPr>
        <w:t xml:space="preserve"> przyszłość. </w:t>
      </w:r>
    </w:p>
    <w:p w14:paraId="337438FA" w14:textId="77777777" w:rsidR="00B27F9B" w:rsidRPr="00CE495D" w:rsidRDefault="00B27F9B" w:rsidP="00573163">
      <w:pPr>
        <w:suppressAutoHyphens/>
        <w:spacing w:after="0"/>
        <w:contextualSpacing/>
        <w:jc w:val="both"/>
        <w:rPr>
          <w:b/>
          <w:sz w:val="10"/>
          <w:szCs w:val="10"/>
        </w:rPr>
      </w:pPr>
    </w:p>
    <w:p w14:paraId="1E065B0E" w14:textId="7957A76E" w:rsidR="00430CB6" w:rsidRPr="001E3B12" w:rsidRDefault="00E1735C" w:rsidP="00430CB6">
      <w:pPr>
        <w:suppressAutoHyphens/>
        <w:spacing w:after="0"/>
        <w:contextualSpacing/>
        <w:jc w:val="both"/>
        <w:rPr>
          <w:b/>
          <w:sz w:val="20"/>
          <w:szCs w:val="20"/>
        </w:rPr>
      </w:pPr>
      <w:r w:rsidRPr="001E3B12">
        <w:rPr>
          <w:sz w:val="20"/>
          <w:szCs w:val="20"/>
        </w:rPr>
        <w:t xml:space="preserve">Na pytania o to, co jest </w:t>
      </w:r>
      <w:r w:rsidR="00FF2B8B" w:rsidRPr="001E3B12">
        <w:rPr>
          <w:sz w:val="20"/>
          <w:szCs w:val="20"/>
        </w:rPr>
        <w:t>niezbędne</w:t>
      </w:r>
      <w:r w:rsidR="00FB0910" w:rsidRPr="001E3B12">
        <w:rPr>
          <w:sz w:val="20"/>
          <w:szCs w:val="20"/>
        </w:rPr>
        <w:t>, żeby przedszkolak prawidłowo się rozwijał</w:t>
      </w:r>
      <w:r w:rsidRPr="001E3B12">
        <w:rPr>
          <w:sz w:val="20"/>
          <w:szCs w:val="20"/>
        </w:rPr>
        <w:t xml:space="preserve"> </w:t>
      </w:r>
      <w:r w:rsidR="00430CB6" w:rsidRPr="001E3B12">
        <w:rPr>
          <w:sz w:val="20"/>
          <w:szCs w:val="20"/>
        </w:rPr>
        <w:t xml:space="preserve">odpowiada </w:t>
      </w:r>
      <w:r w:rsidR="0008232C" w:rsidRPr="001E3B12">
        <w:rPr>
          <w:b/>
          <w:sz w:val="20"/>
          <w:szCs w:val="20"/>
        </w:rPr>
        <w:t xml:space="preserve">dietetyk kliniczny </w:t>
      </w:r>
      <w:r w:rsidR="0008232C" w:rsidRPr="001E3B12">
        <w:rPr>
          <w:sz w:val="20"/>
          <w:szCs w:val="20"/>
        </w:rPr>
        <w:t xml:space="preserve">i </w:t>
      </w:r>
      <w:r w:rsidR="00430CB6" w:rsidRPr="001E3B12">
        <w:rPr>
          <w:sz w:val="20"/>
          <w:szCs w:val="20"/>
        </w:rPr>
        <w:t>ekspert akcji „Kubusiowi Przyjaciele Natury”, w ramach której przedszkolaki z całej Polski uczą się jak dbać o przyrodę</w:t>
      </w:r>
      <w:r w:rsidR="008678C9" w:rsidRPr="001E3B12">
        <w:rPr>
          <w:sz w:val="20"/>
          <w:szCs w:val="20"/>
        </w:rPr>
        <w:t>, czerpać z darów natury</w:t>
      </w:r>
      <w:r w:rsidR="00430CB6" w:rsidRPr="001E3B12">
        <w:rPr>
          <w:sz w:val="20"/>
          <w:szCs w:val="20"/>
        </w:rPr>
        <w:t xml:space="preserve"> oraz</w:t>
      </w:r>
      <w:r w:rsidR="000E4E2F" w:rsidRPr="001E3B12">
        <w:rPr>
          <w:sz w:val="20"/>
          <w:szCs w:val="20"/>
        </w:rPr>
        <w:t xml:space="preserve"> aktywnie spędzać czas</w:t>
      </w:r>
      <w:r w:rsidR="00430CB6" w:rsidRPr="001E3B12">
        <w:rPr>
          <w:b/>
          <w:sz w:val="20"/>
          <w:szCs w:val="20"/>
        </w:rPr>
        <w:t xml:space="preserve"> – Aneta </w:t>
      </w:r>
      <w:proofErr w:type="spellStart"/>
      <w:r w:rsidR="0008232C" w:rsidRPr="001E3B12">
        <w:rPr>
          <w:b/>
          <w:sz w:val="20"/>
          <w:szCs w:val="20"/>
        </w:rPr>
        <w:t>Strelau</w:t>
      </w:r>
      <w:proofErr w:type="spellEnd"/>
      <w:r w:rsidR="0008232C" w:rsidRPr="001E3B12">
        <w:rPr>
          <w:b/>
          <w:sz w:val="20"/>
          <w:szCs w:val="20"/>
        </w:rPr>
        <w:t>.</w:t>
      </w:r>
    </w:p>
    <w:p w14:paraId="66BB2F2D" w14:textId="77777777" w:rsidR="00430CB6" w:rsidRPr="00CE495D" w:rsidRDefault="00430CB6" w:rsidP="00430CB6">
      <w:pPr>
        <w:suppressAutoHyphens/>
        <w:spacing w:after="0"/>
        <w:contextualSpacing/>
        <w:jc w:val="both"/>
        <w:rPr>
          <w:sz w:val="10"/>
          <w:szCs w:val="10"/>
        </w:rPr>
      </w:pPr>
    </w:p>
    <w:p w14:paraId="03011A45" w14:textId="5EBA6C1B" w:rsidR="0008232C" w:rsidRPr="001E3B12" w:rsidRDefault="00FF2B8B" w:rsidP="00430CB6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 w:rsidRPr="001E3B12">
        <w:rPr>
          <w:b/>
          <w:noProof/>
          <w:sz w:val="20"/>
          <w:szCs w:val="20"/>
          <w:lang w:eastAsia="pl-PL"/>
        </w:rPr>
        <w:drawing>
          <wp:anchor distT="0" distB="0" distL="114300" distR="114300" simplePos="0" relativeHeight="251658240" behindDoc="1" locked="0" layoutInCell="1" allowOverlap="1" wp14:anchorId="22CE6330" wp14:editId="22A5D7B0">
            <wp:simplePos x="0" y="0"/>
            <wp:positionH relativeFrom="column">
              <wp:posOffset>2540</wp:posOffset>
            </wp:positionH>
            <wp:positionV relativeFrom="paragraph">
              <wp:posOffset>181610</wp:posOffset>
            </wp:positionV>
            <wp:extent cx="1426210" cy="2133600"/>
            <wp:effectExtent l="0" t="0" r="2540" b="0"/>
            <wp:wrapTight wrapText="bothSides">
              <wp:wrapPolygon edited="0">
                <wp:start x="0" y="0"/>
                <wp:lineTo x="0" y="21407"/>
                <wp:lineTo x="21350" y="21407"/>
                <wp:lineTo x="21350" y="0"/>
                <wp:lineTo x="0" y="0"/>
              </wp:wrapPolygon>
            </wp:wrapTight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0215" w:rsidRPr="001E3B12">
        <w:rPr>
          <w:b/>
          <w:color w:val="00B050"/>
          <w:sz w:val="20"/>
          <w:szCs w:val="20"/>
        </w:rPr>
        <w:t>Jaki</w:t>
      </w:r>
      <w:r w:rsidR="004A4D7B" w:rsidRPr="001E3B12">
        <w:rPr>
          <w:b/>
          <w:color w:val="00B050"/>
          <w:sz w:val="20"/>
          <w:szCs w:val="20"/>
        </w:rPr>
        <w:t>e</w:t>
      </w:r>
      <w:r w:rsidR="00B60215" w:rsidRPr="001E3B12">
        <w:rPr>
          <w:b/>
          <w:color w:val="00B050"/>
          <w:sz w:val="20"/>
          <w:szCs w:val="20"/>
        </w:rPr>
        <w:t xml:space="preserve"> składniki powinny znaleźć się w </w:t>
      </w:r>
      <w:r w:rsidR="000E4E2F" w:rsidRPr="001E3B12">
        <w:rPr>
          <w:b/>
          <w:color w:val="00B050"/>
          <w:sz w:val="20"/>
          <w:szCs w:val="20"/>
        </w:rPr>
        <w:t>menu aktywnego</w:t>
      </w:r>
      <w:r w:rsidR="00B60215" w:rsidRPr="001E3B12">
        <w:rPr>
          <w:b/>
          <w:color w:val="00B050"/>
          <w:sz w:val="20"/>
          <w:szCs w:val="20"/>
        </w:rPr>
        <w:t xml:space="preserve"> dziecka</w:t>
      </w:r>
      <w:r w:rsidR="0008232C" w:rsidRPr="001E3B12">
        <w:rPr>
          <w:b/>
          <w:color w:val="00B050"/>
          <w:sz w:val="20"/>
          <w:szCs w:val="20"/>
        </w:rPr>
        <w:t>?</w:t>
      </w:r>
    </w:p>
    <w:p w14:paraId="1CB70D54" w14:textId="073DBC8C" w:rsidR="00690353" w:rsidRPr="001E3B12" w:rsidRDefault="00690353" w:rsidP="00690353">
      <w:pPr>
        <w:suppressAutoHyphens/>
        <w:spacing w:after="0"/>
        <w:contextualSpacing/>
        <w:jc w:val="both"/>
      </w:pPr>
      <w:r w:rsidRPr="001E3B12">
        <w:rPr>
          <w:i/>
          <w:sz w:val="20"/>
          <w:szCs w:val="20"/>
        </w:rPr>
        <w:t xml:space="preserve">– </w:t>
      </w:r>
      <w:r w:rsidR="00B60215" w:rsidRPr="001E3B12">
        <w:rPr>
          <w:i/>
          <w:sz w:val="20"/>
          <w:szCs w:val="20"/>
        </w:rPr>
        <w:t>Dobrze</w:t>
      </w:r>
      <w:r w:rsidRPr="001E3B12">
        <w:rPr>
          <w:i/>
          <w:sz w:val="20"/>
          <w:szCs w:val="20"/>
        </w:rPr>
        <w:t xml:space="preserve">, </w:t>
      </w:r>
      <w:r w:rsidR="00B60215" w:rsidRPr="001E3B12">
        <w:rPr>
          <w:i/>
          <w:sz w:val="20"/>
          <w:szCs w:val="20"/>
        </w:rPr>
        <w:t>żeby</w:t>
      </w:r>
      <w:r w:rsidRPr="001E3B12">
        <w:rPr>
          <w:i/>
          <w:sz w:val="20"/>
          <w:szCs w:val="20"/>
        </w:rPr>
        <w:t xml:space="preserve"> dziecko jadło co dzień 5 </w:t>
      </w:r>
      <w:r w:rsidR="00B60215" w:rsidRPr="001E3B12">
        <w:rPr>
          <w:i/>
          <w:sz w:val="20"/>
          <w:szCs w:val="20"/>
        </w:rPr>
        <w:t>regularnych posiłków</w:t>
      </w:r>
      <w:r w:rsidRPr="001E3B12">
        <w:rPr>
          <w:i/>
          <w:sz w:val="20"/>
          <w:szCs w:val="20"/>
        </w:rPr>
        <w:t xml:space="preserve">. </w:t>
      </w:r>
      <w:r w:rsidR="0008232C" w:rsidRPr="001E3B12">
        <w:rPr>
          <w:i/>
          <w:sz w:val="20"/>
          <w:szCs w:val="20"/>
        </w:rPr>
        <w:t xml:space="preserve">Aby dowiedzieć się, </w:t>
      </w:r>
      <w:r w:rsidRPr="001E3B12">
        <w:rPr>
          <w:i/>
          <w:sz w:val="20"/>
          <w:szCs w:val="20"/>
        </w:rPr>
        <w:t>co powinno się w nich znaleźć</w:t>
      </w:r>
      <w:r w:rsidR="004A4764" w:rsidRPr="001E3B12">
        <w:rPr>
          <w:i/>
          <w:sz w:val="20"/>
          <w:szCs w:val="20"/>
        </w:rPr>
        <w:t xml:space="preserve">, </w:t>
      </w:r>
      <w:r w:rsidR="0008232C" w:rsidRPr="001E3B12">
        <w:rPr>
          <w:b/>
          <w:i/>
          <w:sz w:val="20"/>
          <w:szCs w:val="20"/>
        </w:rPr>
        <w:t xml:space="preserve">najlepiej </w:t>
      </w:r>
      <w:r w:rsidRPr="001E3B12">
        <w:rPr>
          <w:b/>
          <w:i/>
          <w:sz w:val="20"/>
          <w:szCs w:val="20"/>
        </w:rPr>
        <w:t xml:space="preserve">jest </w:t>
      </w:r>
      <w:r w:rsidR="0008232C" w:rsidRPr="001E3B12">
        <w:rPr>
          <w:b/>
          <w:i/>
          <w:sz w:val="20"/>
          <w:szCs w:val="20"/>
        </w:rPr>
        <w:t xml:space="preserve">spojrzeć na </w:t>
      </w:r>
      <w:r w:rsidR="004A4764" w:rsidRPr="001E3B12">
        <w:rPr>
          <w:b/>
          <w:i/>
          <w:sz w:val="20"/>
          <w:szCs w:val="20"/>
        </w:rPr>
        <w:t>Piramidę Zdrowego Żywienia i Aktywności Fizycznej, opublikowaną przez Instytut Żywności i Żywienia</w:t>
      </w:r>
      <w:r w:rsidR="004A4764" w:rsidRPr="001E3B12">
        <w:rPr>
          <w:i/>
          <w:sz w:val="20"/>
          <w:szCs w:val="20"/>
        </w:rPr>
        <w:t xml:space="preserve"> (IŻŻ). W prosty i czytelny sposób przedstawia ona, jakie grupy produktów spożywczych powinny </w:t>
      </w:r>
      <w:r w:rsidR="00FF2B8B" w:rsidRPr="001E3B12">
        <w:rPr>
          <w:i/>
          <w:sz w:val="20"/>
          <w:szCs w:val="20"/>
        </w:rPr>
        <w:t>pojawić</w:t>
      </w:r>
      <w:r w:rsidR="004A4764" w:rsidRPr="001E3B12">
        <w:rPr>
          <w:i/>
          <w:sz w:val="20"/>
          <w:szCs w:val="20"/>
        </w:rPr>
        <w:t xml:space="preserve"> się na talerzu naszej pociechy</w:t>
      </w:r>
      <w:r w:rsidRPr="001E3B12">
        <w:rPr>
          <w:i/>
          <w:sz w:val="20"/>
          <w:szCs w:val="20"/>
        </w:rPr>
        <w:t xml:space="preserve">. Nie możemy pominąć żadnej z nich, ponieważ </w:t>
      </w:r>
      <w:r w:rsidRPr="001E3B12">
        <w:rPr>
          <w:b/>
          <w:i/>
          <w:sz w:val="20"/>
          <w:szCs w:val="20"/>
        </w:rPr>
        <w:t>n</w:t>
      </w:r>
      <w:r w:rsidR="004A4764" w:rsidRPr="001E3B12">
        <w:rPr>
          <w:b/>
          <w:i/>
          <w:sz w:val="20"/>
          <w:szCs w:val="20"/>
        </w:rPr>
        <w:t xml:space="preserve">ajważniejszą zasadą prawidłowo skomponowanego jadłospisu </w:t>
      </w:r>
      <w:r w:rsidRPr="001E3B12">
        <w:rPr>
          <w:b/>
          <w:i/>
          <w:sz w:val="20"/>
          <w:szCs w:val="20"/>
        </w:rPr>
        <w:t xml:space="preserve">jest różnorodność. </w:t>
      </w:r>
      <w:r w:rsidRPr="001E3B12">
        <w:rPr>
          <w:i/>
          <w:sz w:val="20"/>
          <w:szCs w:val="20"/>
        </w:rPr>
        <w:t>To ona</w:t>
      </w:r>
      <w:r w:rsidR="004A4764" w:rsidRPr="001E3B12">
        <w:rPr>
          <w:i/>
          <w:sz w:val="20"/>
          <w:szCs w:val="20"/>
        </w:rPr>
        <w:t xml:space="preserve"> zapewnia, że wraz z pokarmem </w:t>
      </w:r>
      <w:r w:rsidR="00B60215" w:rsidRPr="001E3B12">
        <w:rPr>
          <w:i/>
          <w:sz w:val="20"/>
          <w:szCs w:val="20"/>
        </w:rPr>
        <w:t xml:space="preserve">do </w:t>
      </w:r>
      <w:r w:rsidR="004A4764" w:rsidRPr="001E3B12">
        <w:rPr>
          <w:i/>
          <w:sz w:val="20"/>
          <w:szCs w:val="20"/>
        </w:rPr>
        <w:t>organizm</w:t>
      </w:r>
      <w:r w:rsidR="00B60215" w:rsidRPr="001E3B12">
        <w:rPr>
          <w:i/>
          <w:sz w:val="20"/>
          <w:szCs w:val="20"/>
        </w:rPr>
        <w:t>u</w:t>
      </w:r>
      <w:r w:rsidR="004A4764" w:rsidRPr="001E3B12">
        <w:rPr>
          <w:i/>
          <w:sz w:val="20"/>
          <w:szCs w:val="20"/>
        </w:rPr>
        <w:t xml:space="preserve"> dziecka </w:t>
      </w:r>
      <w:r w:rsidR="00B60215" w:rsidRPr="001E3B12">
        <w:rPr>
          <w:i/>
          <w:sz w:val="20"/>
          <w:szCs w:val="20"/>
        </w:rPr>
        <w:t>trafią</w:t>
      </w:r>
      <w:r w:rsidR="004A4764" w:rsidRPr="001E3B12">
        <w:rPr>
          <w:i/>
          <w:sz w:val="20"/>
          <w:szCs w:val="20"/>
        </w:rPr>
        <w:t xml:space="preserve"> wszystkie niezbędne do jego prawidłowego rozwoju składniki odżywcze: witaminy i mikro- oraz makroelementy.</w:t>
      </w:r>
      <w:r w:rsidRPr="001E3B12">
        <w:rPr>
          <w:i/>
          <w:sz w:val="20"/>
          <w:szCs w:val="20"/>
        </w:rPr>
        <w:t xml:space="preserve"> Na talerzu </w:t>
      </w:r>
      <w:r w:rsidR="00B60215" w:rsidRPr="001E3B12">
        <w:rPr>
          <w:i/>
          <w:sz w:val="20"/>
          <w:szCs w:val="20"/>
        </w:rPr>
        <w:t>przedszkolaka</w:t>
      </w:r>
      <w:r w:rsidR="00FF2B8B" w:rsidRPr="001E3B12">
        <w:rPr>
          <w:i/>
          <w:sz w:val="20"/>
          <w:szCs w:val="20"/>
        </w:rPr>
        <w:t xml:space="preserve"> powinny się zatem znaleźć: </w:t>
      </w:r>
      <w:r w:rsidRPr="001E3B12">
        <w:rPr>
          <w:i/>
          <w:sz w:val="20"/>
          <w:szCs w:val="20"/>
        </w:rPr>
        <w:t xml:space="preserve">owoce i warzywa, produkty zbożowe, nabiał, </w:t>
      </w:r>
      <w:r w:rsidR="00FF2B8B" w:rsidRPr="001E3B12">
        <w:rPr>
          <w:i/>
          <w:sz w:val="20"/>
          <w:szCs w:val="20"/>
        </w:rPr>
        <w:t>mięso oraz ryby, a także</w:t>
      </w:r>
      <w:r w:rsidRPr="001E3B12">
        <w:rPr>
          <w:i/>
          <w:sz w:val="20"/>
          <w:szCs w:val="20"/>
        </w:rPr>
        <w:t xml:space="preserve"> tłuszcze</w:t>
      </w:r>
      <w:r w:rsidR="00FF2B8B" w:rsidRPr="001E3B12">
        <w:rPr>
          <w:i/>
          <w:sz w:val="20"/>
          <w:szCs w:val="20"/>
        </w:rPr>
        <w:t>, najlepiej roślinne</w:t>
      </w:r>
      <w:r w:rsidRPr="001E3B12">
        <w:rPr>
          <w:i/>
          <w:sz w:val="20"/>
          <w:szCs w:val="20"/>
        </w:rPr>
        <w:t xml:space="preserve">. </w:t>
      </w:r>
      <w:r w:rsidRPr="001E3B12">
        <w:rPr>
          <w:b/>
          <w:i/>
          <w:sz w:val="20"/>
          <w:szCs w:val="20"/>
        </w:rPr>
        <w:t xml:space="preserve">Ważne </w:t>
      </w:r>
      <w:r w:rsidR="00FF2B8B" w:rsidRPr="001E3B12">
        <w:rPr>
          <w:b/>
          <w:i/>
          <w:sz w:val="20"/>
          <w:szCs w:val="20"/>
        </w:rPr>
        <w:t xml:space="preserve">jest </w:t>
      </w:r>
      <w:r w:rsidRPr="001E3B12">
        <w:rPr>
          <w:b/>
          <w:i/>
          <w:sz w:val="20"/>
          <w:szCs w:val="20"/>
        </w:rPr>
        <w:t>zachowanie</w:t>
      </w:r>
      <w:r w:rsidRPr="001E3B12">
        <w:rPr>
          <w:i/>
          <w:sz w:val="20"/>
          <w:szCs w:val="20"/>
        </w:rPr>
        <w:t xml:space="preserve"> </w:t>
      </w:r>
      <w:r w:rsidR="00FF2B8B" w:rsidRPr="001E3B12">
        <w:rPr>
          <w:i/>
          <w:sz w:val="20"/>
          <w:szCs w:val="20"/>
        </w:rPr>
        <w:t xml:space="preserve">pomiędzy nimi </w:t>
      </w:r>
      <w:r w:rsidR="00FF2B8B" w:rsidRPr="001E3B12">
        <w:rPr>
          <w:b/>
          <w:i/>
          <w:sz w:val="20"/>
          <w:szCs w:val="20"/>
        </w:rPr>
        <w:t>proporcji</w:t>
      </w:r>
      <w:r w:rsidR="00FF2B8B" w:rsidRPr="001E3B12">
        <w:rPr>
          <w:i/>
          <w:sz w:val="20"/>
          <w:szCs w:val="20"/>
        </w:rPr>
        <w:t xml:space="preserve">, </w:t>
      </w:r>
      <w:r w:rsidRPr="001E3B12">
        <w:rPr>
          <w:i/>
          <w:sz w:val="20"/>
          <w:szCs w:val="20"/>
        </w:rPr>
        <w:t xml:space="preserve">wskazanych </w:t>
      </w:r>
      <w:r w:rsidR="00FF2B8B" w:rsidRPr="001E3B12">
        <w:rPr>
          <w:i/>
          <w:sz w:val="20"/>
          <w:szCs w:val="20"/>
        </w:rPr>
        <w:t>w Piramidzie</w:t>
      </w:r>
      <w:r w:rsidRPr="001E3B12">
        <w:rPr>
          <w:i/>
          <w:sz w:val="20"/>
          <w:szCs w:val="20"/>
        </w:rPr>
        <w:t xml:space="preserve">, ponieważ </w:t>
      </w:r>
      <w:r w:rsidRPr="001E3B12">
        <w:rPr>
          <w:b/>
          <w:i/>
          <w:sz w:val="20"/>
          <w:szCs w:val="20"/>
        </w:rPr>
        <w:t xml:space="preserve">nie wszystkie </w:t>
      </w:r>
      <w:r w:rsidR="00FF2B8B" w:rsidRPr="001E3B12">
        <w:rPr>
          <w:b/>
          <w:i/>
          <w:sz w:val="20"/>
          <w:szCs w:val="20"/>
        </w:rPr>
        <w:t xml:space="preserve">produkty </w:t>
      </w:r>
      <w:r w:rsidRPr="001E3B12">
        <w:rPr>
          <w:b/>
          <w:i/>
          <w:sz w:val="20"/>
          <w:szCs w:val="20"/>
        </w:rPr>
        <w:t>należy spożywać w takich samych ilościach</w:t>
      </w:r>
      <w:r w:rsidRPr="001E3B12">
        <w:rPr>
          <w:i/>
          <w:sz w:val="20"/>
          <w:szCs w:val="20"/>
        </w:rPr>
        <w:t xml:space="preserve">. </w:t>
      </w:r>
      <w:r w:rsidR="00FF2B8B" w:rsidRPr="001E3B12">
        <w:rPr>
          <w:i/>
          <w:sz w:val="20"/>
          <w:szCs w:val="20"/>
        </w:rPr>
        <w:t xml:space="preserve">W przypadku komponowania diety dziecka, </w:t>
      </w:r>
      <w:r w:rsidR="00B60215" w:rsidRPr="001E3B12">
        <w:rPr>
          <w:i/>
          <w:sz w:val="20"/>
          <w:szCs w:val="20"/>
        </w:rPr>
        <w:t>trzeba</w:t>
      </w:r>
      <w:r w:rsidR="00CA3C9C" w:rsidRPr="001E3B12">
        <w:rPr>
          <w:i/>
          <w:sz w:val="20"/>
          <w:szCs w:val="20"/>
        </w:rPr>
        <w:t xml:space="preserve"> też </w:t>
      </w:r>
      <w:r w:rsidR="00CA3C9C" w:rsidRPr="001E3B12">
        <w:rPr>
          <w:b/>
          <w:i/>
          <w:sz w:val="20"/>
          <w:szCs w:val="20"/>
        </w:rPr>
        <w:t xml:space="preserve">pamiętać o </w:t>
      </w:r>
      <w:r w:rsidR="00FF2B8B" w:rsidRPr="001E3B12">
        <w:rPr>
          <w:b/>
          <w:i/>
          <w:sz w:val="20"/>
          <w:szCs w:val="20"/>
        </w:rPr>
        <w:t>tzw. równowadze</w:t>
      </w:r>
      <w:r w:rsidR="00CA3C9C" w:rsidRPr="001E3B12">
        <w:rPr>
          <w:b/>
          <w:i/>
          <w:sz w:val="20"/>
          <w:szCs w:val="20"/>
        </w:rPr>
        <w:t xml:space="preserve"> energetycznej</w:t>
      </w:r>
      <w:r w:rsidR="00CA3C9C" w:rsidRPr="001E3B12">
        <w:rPr>
          <w:i/>
          <w:sz w:val="20"/>
          <w:szCs w:val="20"/>
        </w:rPr>
        <w:t xml:space="preserve">, czyli o tym, aby dostarczać </w:t>
      </w:r>
      <w:r w:rsidR="00FF2B8B" w:rsidRPr="001E3B12">
        <w:rPr>
          <w:i/>
          <w:sz w:val="20"/>
          <w:szCs w:val="20"/>
        </w:rPr>
        <w:t>mu</w:t>
      </w:r>
      <w:r w:rsidR="00CA3C9C" w:rsidRPr="001E3B12">
        <w:rPr>
          <w:i/>
          <w:sz w:val="20"/>
          <w:szCs w:val="20"/>
        </w:rPr>
        <w:t xml:space="preserve"> z pożywieniem tyle energii, ile jest w stanie zużyć danego dnia. Dlatego należy zastanowić się, jak spędzi </w:t>
      </w:r>
      <w:r w:rsidR="00FF2B8B" w:rsidRPr="001E3B12">
        <w:rPr>
          <w:i/>
          <w:sz w:val="20"/>
          <w:szCs w:val="20"/>
        </w:rPr>
        <w:t xml:space="preserve">ono </w:t>
      </w:r>
      <w:r w:rsidR="00CA3C9C" w:rsidRPr="001E3B12">
        <w:rPr>
          <w:i/>
          <w:sz w:val="20"/>
          <w:szCs w:val="20"/>
        </w:rPr>
        <w:t xml:space="preserve">dzień – czy będzie uprawiało sport, bawiło się z kolegami, </w:t>
      </w:r>
      <w:r w:rsidR="00B60215" w:rsidRPr="001E3B12">
        <w:rPr>
          <w:i/>
          <w:sz w:val="20"/>
          <w:szCs w:val="20"/>
        </w:rPr>
        <w:t xml:space="preserve">pójdzie na spacer </w:t>
      </w:r>
      <w:r w:rsidR="00CA3C9C" w:rsidRPr="001E3B12">
        <w:rPr>
          <w:i/>
          <w:sz w:val="20"/>
          <w:szCs w:val="20"/>
        </w:rPr>
        <w:t xml:space="preserve">czy może </w:t>
      </w:r>
      <w:r w:rsidR="00FF2B8B" w:rsidRPr="001E3B12">
        <w:rPr>
          <w:i/>
          <w:sz w:val="20"/>
          <w:szCs w:val="20"/>
        </w:rPr>
        <w:t>będzie oglądać bajki w domu</w:t>
      </w:r>
      <w:r w:rsidR="00CA3C9C" w:rsidRPr="001E3B12">
        <w:rPr>
          <w:i/>
          <w:sz w:val="20"/>
          <w:szCs w:val="20"/>
        </w:rPr>
        <w:t xml:space="preserve">. </w:t>
      </w:r>
    </w:p>
    <w:p w14:paraId="06FEFD6C" w14:textId="176B8400" w:rsidR="004A4764" w:rsidRPr="00CE495D" w:rsidRDefault="004A4764" w:rsidP="00430CB6">
      <w:pPr>
        <w:suppressAutoHyphens/>
        <w:spacing w:after="0"/>
        <w:contextualSpacing/>
        <w:jc w:val="both"/>
        <w:rPr>
          <w:i/>
          <w:sz w:val="10"/>
          <w:szCs w:val="10"/>
        </w:rPr>
      </w:pPr>
    </w:p>
    <w:p w14:paraId="01A52A07" w14:textId="0388B39F" w:rsidR="00690353" w:rsidRPr="001E3B12" w:rsidRDefault="00CA3C9C" w:rsidP="00690353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 w:rsidRPr="001E3B12">
        <w:rPr>
          <w:b/>
          <w:color w:val="00B050"/>
          <w:sz w:val="20"/>
          <w:szCs w:val="20"/>
        </w:rPr>
        <w:t xml:space="preserve">Dlaczego </w:t>
      </w:r>
      <w:r w:rsidR="00DE0BE2" w:rsidRPr="001E3B12">
        <w:rPr>
          <w:b/>
          <w:color w:val="00B050"/>
          <w:sz w:val="20"/>
          <w:szCs w:val="20"/>
        </w:rPr>
        <w:t>owoce i warzywa są tak ważne</w:t>
      </w:r>
      <w:r w:rsidR="00690353" w:rsidRPr="001E3B12">
        <w:rPr>
          <w:b/>
          <w:color w:val="00B050"/>
          <w:sz w:val="20"/>
          <w:szCs w:val="20"/>
        </w:rPr>
        <w:t>?</w:t>
      </w:r>
    </w:p>
    <w:p w14:paraId="4F78BFD6" w14:textId="68F277BA" w:rsidR="008912C9" w:rsidRPr="001E3B12" w:rsidRDefault="00690353" w:rsidP="00430CB6">
      <w:pPr>
        <w:suppressAutoHyphens/>
        <w:spacing w:after="0"/>
        <w:contextualSpacing/>
        <w:jc w:val="both"/>
        <w:rPr>
          <w:i/>
          <w:sz w:val="20"/>
          <w:szCs w:val="20"/>
        </w:rPr>
      </w:pPr>
      <w:r w:rsidRPr="001E3B12">
        <w:rPr>
          <w:sz w:val="20"/>
          <w:szCs w:val="20"/>
        </w:rPr>
        <w:t xml:space="preserve">Warzywa i owoce to </w:t>
      </w:r>
      <w:r w:rsidR="00FD37AC" w:rsidRPr="001E3B12">
        <w:rPr>
          <w:sz w:val="20"/>
          <w:szCs w:val="20"/>
        </w:rPr>
        <w:t xml:space="preserve">największa, a zatem i </w:t>
      </w:r>
      <w:r w:rsidRPr="001E3B12">
        <w:rPr>
          <w:sz w:val="20"/>
          <w:szCs w:val="20"/>
        </w:rPr>
        <w:t>najważniejsza kategoria spożywcza przedstawiona w Piramidzie Zdrowego Żywienia i Aktywności Fizycznej.</w:t>
      </w:r>
      <w:r w:rsidR="00F13101" w:rsidRPr="001E3B12">
        <w:rPr>
          <w:sz w:val="20"/>
          <w:szCs w:val="20"/>
        </w:rPr>
        <w:t xml:space="preserve"> </w:t>
      </w:r>
      <w:r w:rsidR="00FD37AC" w:rsidRPr="001E3B12">
        <w:rPr>
          <w:i/>
          <w:sz w:val="20"/>
          <w:szCs w:val="20"/>
        </w:rPr>
        <w:t xml:space="preserve">– </w:t>
      </w:r>
      <w:r w:rsidR="00FD37AC" w:rsidRPr="001E3B12">
        <w:rPr>
          <w:b/>
          <w:i/>
          <w:sz w:val="20"/>
          <w:szCs w:val="20"/>
        </w:rPr>
        <w:t>Warzyw</w:t>
      </w:r>
      <w:r w:rsidR="00DE0BE2" w:rsidRPr="001E3B12">
        <w:rPr>
          <w:b/>
          <w:i/>
          <w:sz w:val="20"/>
          <w:szCs w:val="20"/>
        </w:rPr>
        <w:t>a</w:t>
      </w:r>
      <w:r w:rsidR="00FD37AC" w:rsidRPr="001E3B12">
        <w:rPr>
          <w:b/>
          <w:i/>
          <w:sz w:val="20"/>
          <w:szCs w:val="20"/>
        </w:rPr>
        <w:t xml:space="preserve"> i owoce</w:t>
      </w:r>
      <w:r w:rsidR="007D2896" w:rsidRPr="001E3B12">
        <w:rPr>
          <w:b/>
          <w:i/>
          <w:sz w:val="20"/>
          <w:szCs w:val="20"/>
        </w:rPr>
        <w:t xml:space="preserve"> zawierają najwięcej różnorodnych składników odżywczych niezbędnych do rozwoju młodego organizmu</w:t>
      </w:r>
      <w:r w:rsidR="00FD37AC" w:rsidRPr="001E3B12">
        <w:rPr>
          <w:i/>
          <w:sz w:val="20"/>
          <w:szCs w:val="20"/>
        </w:rPr>
        <w:t xml:space="preserve"> – witamin i substancji mineralnych.</w:t>
      </w:r>
      <w:r w:rsidR="006D011A" w:rsidRPr="001E3B12">
        <w:rPr>
          <w:i/>
          <w:sz w:val="20"/>
          <w:szCs w:val="20"/>
        </w:rPr>
        <w:t xml:space="preserve"> </w:t>
      </w:r>
      <w:r w:rsidR="00FD37AC" w:rsidRPr="001E3B12">
        <w:rPr>
          <w:i/>
          <w:sz w:val="20"/>
          <w:szCs w:val="20"/>
        </w:rPr>
        <w:t xml:space="preserve">Dlatego ważne, by podobnie jak w komponowaniu całej diety, </w:t>
      </w:r>
      <w:r w:rsidR="00FD37AC" w:rsidRPr="001E3B12">
        <w:rPr>
          <w:b/>
          <w:i/>
          <w:sz w:val="20"/>
          <w:szCs w:val="20"/>
        </w:rPr>
        <w:t>także przy ich wyborze postawić na różnorodność</w:t>
      </w:r>
      <w:r w:rsidR="00FD37AC" w:rsidRPr="001E3B12">
        <w:rPr>
          <w:i/>
          <w:sz w:val="20"/>
          <w:szCs w:val="20"/>
        </w:rPr>
        <w:t xml:space="preserve">. </w:t>
      </w:r>
      <w:r w:rsidR="007D2896" w:rsidRPr="001E3B12">
        <w:rPr>
          <w:i/>
          <w:sz w:val="20"/>
          <w:szCs w:val="20"/>
        </w:rPr>
        <w:t xml:space="preserve">Na przykład zielona pietruszka, porzeczki, maliny czy truskawki to cenne źródło </w:t>
      </w:r>
      <w:r w:rsidR="00493D25" w:rsidRPr="001E3B12">
        <w:rPr>
          <w:i/>
          <w:sz w:val="20"/>
          <w:szCs w:val="20"/>
        </w:rPr>
        <w:t xml:space="preserve">pomagającej zachować odporność i </w:t>
      </w:r>
      <w:r w:rsidR="003125B3" w:rsidRPr="001E3B12">
        <w:rPr>
          <w:i/>
          <w:sz w:val="20"/>
          <w:szCs w:val="20"/>
        </w:rPr>
        <w:t>przyczyniającej się do redukcji</w:t>
      </w:r>
      <w:r w:rsidR="00493D25" w:rsidRPr="001E3B12">
        <w:rPr>
          <w:i/>
          <w:sz w:val="20"/>
          <w:szCs w:val="20"/>
        </w:rPr>
        <w:t xml:space="preserve"> uczucia zmęczenia i znużenia </w:t>
      </w:r>
      <w:r w:rsidR="007D2896" w:rsidRPr="001E3B12">
        <w:rPr>
          <w:i/>
          <w:sz w:val="20"/>
          <w:szCs w:val="20"/>
        </w:rPr>
        <w:t>witaminy C. Niezbędną do prawidłowego funkcjonowania</w:t>
      </w:r>
      <w:r w:rsidR="00D903B7" w:rsidRPr="001E3B12">
        <w:rPr>
          <w:i/>
          <w:sz w:val="20"/>
          <w:szCs w:val="20"/>
        </w:rPr>
        <w:t xml:space="preserve"> narządu</w:t>
      </w:r>
      <w:r w:rsidR="007D2896" w:rsidRPr="001E3B12">
        <w:rPr>
          <w:i/>
          <w:sz w:val="20"/>
          <w:szCs w:val="20"/>
        </w:rPr>
        <w:t xml:space="preserve"> wzroku witaminę A (w postaci beta-karotenu) znajdziemy </w:t>
      </w:r>
      <w:r w:rsidR="006D011A" w:rsidRPr="001E3B12">
        <w:rPr>
          <w:i/>
          <w:sz w:val="20"/>
          <w:szCs w:val="20"/>
        </w:rPr>
        <w:t>m</w:t>
      </w:r>
      <w:r w:rsidR="007D2896" w:rsidRPr="001E3B12">
        <w:rPr>
          <w:i/>
          <w:sz w:val="20"/>
          <w:szCs w:val="20"/>
        </w:rPr>
        <w:t>.</w:t>
      </w:r>
      <w:r w:rsidR="006D011A" w:rsidRPr="001E3B12">
        <w:rPr>
          <w:i/>
          <w:sz w:val="20"/>
          <w:szCs w:val="20"/>
        </w:rPr>
        <w:t xml:space="preserve"> in.</w:t>
      </w:r>
      <w:r w:rsidR="007D2896" w:rsidRPr="001E3B12">
        <w:rPr>
          <w:i/>
          <w:sz w:val="20"/>
          <w:szCs w:val="20"/>
        </w:rPr>
        <w:t xml:space="preserve"> w marchewce czy czerwonej papryce. Zielone warzywa i owoce </w:t>
      </w:r>
      <w:r w:rsidR="006D011A" w:rsidRPr="001E3B12">
        <w:rPr>
          <w:i/>
          <w:sz w:val="20"/>
          <w:szCs w:val="20"/>
        </w:rPr>
        <w:t>są źródłem</w:t>
      </w:r>
      <w:r w:rsidR="007D2896" w:rsidRPr="001E3B12">
        <w:rPr>
          <w:i/>
          <w:sz w:val="20"/>
          <w:szCs w:val="20"/>
        </w:rPr>
        <w:t xml:space="preserve"> witaminy K, </w:t>
      </w:r>
      <w:r w:rsidR="00493D25" w:rsidRPr="001E3B12">
        <w:rPr>
          <w:i/>
          <w:sz w:val="20"/>
          <w:szCs w:val="20"/>
        </w:rPr>
        <w:t>która ma wpływ na prawidłowe krzepnięcie krwi</w:t>
      </w:r>
      <w:r w:rsidR="007D2896" w:rsidRPr="001E3B12">
        <w:rPr>
          <w:i/>
          <w:sz w:val="20"/>
          <w:szCs w:val="20"/>
        </w:rPr>
        <w:t xml:space="preserve">. </w:t>
      </w:r>
      <w:r w:rsidR="006D011A" w:rsidRPr="001E3B12">
        <w:rPr>
          <w:i/>
          <w:sz w:val="20"/>
          <w:szCs w:val="20"/>
        </w:rPr>
        <w:t>Za to</w:t>
      </w:r>
      <w:r w:rsidR="00CA3C9C" w:rsidRPr="001E3B12">
        <w:rPr>
          <w:i/>
          <w:sz w:val="20"/>
          <w:szCs w:val="20"/>
        </w:rPr>
        <w:t xml:space="preserve"> szpinak to m. in. źródło kwasu foliowego, niezbędnego, by organizm mógł produkować krew, a system immunologiczny funkcjonować prawidłowo.</w:t>
      </w:r>
      <w:r w:rsidR="00FA2C9F" w:rsidRPr="001E3B12">
        <w:rPr>
          <w:i/>
          <w:sz w:val="20"/>
          <w:szCs w:val="20"/>
        </w:rPr>
        <w:t xml:space="preserve"> </w:t>
      </w:r>
      <w:r w:rsidR="00D903B7" w:rsidRPr="001E3B12">
        <w:rPr>
          <w:b/>
          <w:i/>
          <w:sz w:val="20"/>
          <w:szCs w:val="20"/>
        </w:rPr>
        <w:t>Wartościowe są nie tylko świeże warzywa</w:t>
      </w:r>
      <w:r w:rsidR="003F7D0E" w:rsidRPr="001E3B12">
        <w:rPr>
          <w:b/>
          <w:i/>
          <w:sz w:val="20"/>
          <w:szCs w:val="20"/>
        </w:rPr>
        <w:t xml:space="preserve"> i owoce</w:t>
      </w:r>
      <w:r w:rsidR="00D903B7" w:rsidRPr="001E3B12">
        <w:rPr>
          <w:b/>
          <w:i/>
          <w:sz w:val="20"/>
          <w:szCs w:val="20"/>
        </w:rPr>
        <w:t xml:space="preserve">, ale też gotowane, suszone, czy </w:t>
      </w:r>
      <w:r w:rsidR="00855C97" w:rsidRPr="001E3B12">
        <w:rPr>
          <w:b/>
          <w:i/>
          <w:sz w:val="20"/>
          <w:szCs w:val="20"/>
        </w:rPr>
        <w:t xml:space="preserve">mrożone, w różnych postaciach m.in. </w:t>
      </w:r>
      <w:r w:rsidR="00D903B7" w:rsidRPr="001E3B12">
        <w:rPr>
          <w:b/>
          <w:i/>
          <w:sz w:val="20"/>
          <w:szCs w:val="20"/>
        </w:rPr>
        <w:t xml:space="preserve">w postaci soków, musów czy kompotu. </w:t>
      </w:r>
      <w:r w:rsidR="00C25880" w:rsidRPr="001E3B12">
        <w:rPr>
          <w:b/>
          <w:i/>
          <w:sz w:val="20"/>
          <w:szCs w:val="20"/>
        </w:rPr>
        <w:t>To znacznie ułatwia komponowanie posiłków.</w:t>
      </w:r>
      <w:r w:rsidR="00C25880" w:rsidRPr="001E3B12">
        <w:rPr>
          <w:i/>
          <w:sz w:val="20"/>
          <w:szCs w:val="20"/>
        </w:rPr>
        <w:t xml:space="preserve"> </w:t>
      </w:r>
      <w:r w:rsidR="00D903B7" w:rsidRPr="001E3B12">
        <w:rPr>
          <w:i/>
          <w:sz w:val="20"/>
          <w:szCs w:val="20"/>
        </w:rPr>
        <w:t>Dlatego, j</w:t>
      </w:r>
      <w:r w:rsidR="006D011A" w:rsidRPr="001E3B12">
        <w:rPr>
          <w:i/>
          <w:sz w:val="20"/>
          <w:szCs w:val="20"/>
        </w:rPr>
        <w:t xml:space="preserve">eśli dziecko nie przepada za jakimś </w:t>
      </w:r>
      <w:r w:rsidR="00D903B7" w:rsidRPr="001E3B12">
        <w:rPr>
          <w:i/>
          <w:sz w:val="20"/>
          <w:szCs w:val="20"/>
        </w:rPr>
        <w:t>produktem</w:t>
      </w:r>
      <w:r w:rsidR="006D011A" w:rsidRPr="001E3B12">
        <w:rPr>
          <w:i/>
          <w:sz w:val="20"/>
          <w:szCs w:val="20"/>
        </w:rPr>
        <w:t xml:space="preserve"> </w:t>
      </w:r>
      <w:r w:rsidR="00F2515E" w:rsidRPr="001E3B12">
        <w:rPr>
          <w:i/>
          <w:sz w:val="20"/>
          <w:szCs w:val="20"/>
        </w:rPr>
        <w:t>spożywanym</w:t>
      </w:r>
      <w:r w:rsidR="006D011A" w:rsidRPr="001E3B12">
        <w:rPr>
          <w:i/>
          <w:sz w:val="20"/>
          <w:szCs w:val="20"/>
        </w:rPr>
        <w:t xml:space="preserve"> na surowo, możn</w:t>
      </w:r>
      <w:r w:rsidR="00D903B7" w:rsidRPr="001E3B12">
        <w:rPr>
          <w:i/>
          <w:sz w:val="20"/>
          <w:szCs w:val="20"/>
        </w:rPr>
        <w:t xml:space="preserve">a mu </w:t>
      </w:r>
      <w:r w:rsidR="003F7D0E" w:rsidRPr="001E3B12">
        <w:rPr>
          <w:i/>
          <w:sz w:val="20"/>
          <w:szCs w:val="20"/>
        </w:rPr>
        <w:t>go</w:t>
      </w:r>
      <w:r w:rsidR="00D903B7" w:rsidRPr="001E3B12">
        <w:rPr>
          <w:i/>
          <w:sz w:val="20"/>
          <w:szCs w:val="20"/>
        </w:rPr>
        <w:t xml:space="preserve"> podać pod inną postacią, np. </w:t>
      </w:r>
      <w:r w:rsidR="006D011A" w:rsidRPr="001E3B12">
        <w:rPr>
          <w:i/>
          <w:sz w:val="20"/>
          <w:szCs w:val="20"/>
        </w:rPr>
        <w:t>zupy</w:t>
      </w:r>
      <w:r w:rsidR="0002516D" w:rsidRPr="001E3B12">
        <w:rPr>
          <w:i/>
          <w:sz w:val="20"/>
          <w:szCs w:val="20"/>
        </w:rPr>
        <w:t xml:space="preserve"> czy </w:t>
      </w:r>
      <w:r w:rsidR="00C25880" w:rsidRPr="001E3B12">
        <w:rPr>
          <w:i/>
          <w:sz w:val="20"/>
          <w:szCs w:val="20"/>
        </w:rPr>
        <w:t xml:space="preserve">warzywno-makaronowej </w:t>
      </w:r>
      <w:r w:rsidR="0002516D" w:rsidRPr="001E3B12">
        <w:rPr>
          <w:i/>
          <w:sz w:val="20"/>
          <w:szCs w:val="20"/>
        </w:rPr>
        <w:t>zapiekanki</w:t>
      </w:r>
      <w:r w:rsidR="006D011A" w:rsidRPr="001E3B12">
        <w:rPr>
          <w:i/>
          <w:sz w:val="20"/>
          <w:szCs w:val="20"/>
        </w:rPr>
        <w:t xml:space="preserve">. </w:t>
      </w:r>
      <w:r w:rsidR="00C25880" w:rsidRPr="001E3B12">
        <w:rPr>
          <w:i/>
          <w:sz w:val="20"/>
          <w:szCs w:val="20"/>
        </w:rPr>
        <w:t>Przyda się też odrobina kreatywności, np. ułożenie z kawałka papryki uśmiechniętej buźki na kanapce czy namalowanie na niej serduszka z ketchupu</w:t>
      </w:r>
      <w:r w:rsidR="00F2515E" w:rsidRPr="001E3B12">
        <w:rPr>
          <w:i/>
          <w:sz w:val="20"/>
          <w:szCs w:val="20"/>
        </w:rPr>
        <w:t>, co</w:t>
      </w:r>
      <w:r w:rsidR="004A6862" w:rsidRPr="001E3B12">
        <w:rPr>
          <w:i/>
          <w:sz w:val="20"/>
          <w:szCs w:val="20"/>
        </w:rPr>
        <w:t xml:space="preserve"> może zachęcić </w:t>
      </w:r>
      <w:r w:rsidR="00F2515E" w:rsidRPr="001E3B12">
        <w:rPr>
          <w:i/>
          <w:sz w:val="20"/>
          <w:szCs w:val="20"/>
        </w:rPr>
        <w:t>je</w:t>
      </w:r>
      <w:r w:rsidR="004A6862" w:rsidRPr="001E3B12">
        <w:rPr>
          <w:i/>
          <w:sz w:val="20"/>
          <w:szCs w:val="20"/>
        </w:rPr>
        <w:t xml:space="preserve"> do jedzenia.</w:t>
      </w:r>
      <w:r w:rsidR="00C25880" w:rsidRPr="001E3B12">
        <w:rPr>
          <w:i/>
          <w:sz w:val="20"/>
          <w:szCs w:val="20"/>
        </w:rPr>
        <w:t xml:space="preserve"> </w:t>
      </w:r>
    </w:p>
    <w:p w14:paraId="3944AFD0" w14:textId="3F5A6034" w:rsidR="00CA3C9C" w:rsidRPr="00CE495D" w:rsidRDefault="00CA3C9C" w:rsidP="00430CB6">
      <w:pPr>
        <w:suppressAutoHyphens/>
        <w:spacing w:after="0"/>
        <w:contextualSpacing/>
        <w:jc w:val="both"/>
        <w:rPr>
          <w:i/>
          <w:sz w:val="10"/>
          <w:szCs w:val="10"/>
        </w:rPr>
      </w:pPr>
    </w:p>
    <w:p w14:paraId="4742035A" w14:textId="73DA0FD0" w:rsidR="008912C9" w:rsidRPr="001E3B12" w:rsidRDefault="008912C9" w:rsidP="008912C9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 w:rsidRPr="001E3B12">
        <w:rPr>
          <w:b/>
          <w:color w:val="00B050"/>
          <w:sz w:val="20"/>
          <w:szCs w:val="20"/>
        </w:rPr>
        <w:t>Jakie formy ruchu są najlepsze dla kilkulatka?</w:t>
      </w:r>
    </w:p>
    <w:p w14:paraId="2096AC79" w14:textId="501329DB" w:rsidR="002C78AC" w:rsidRPr="001E3B12" w:rsidRDefault="008912C9" w:rsidP="00ED39BC">
      <w:pPr>
        <w:suppressAutoHyphens/>
        <w:spacing w:after="0"/>
        <w:contextualSpacing/>
        <w:jc w:val="both"/>
        <w:rPr>
          <w:i/>
          <w:sz w:val="20"/>
          <w:szCs w:val="20"/>
        </w:rPr>
      </w:pPr>
      <w:r w:rsidRPr="001E3B12">
        <w:rPr>
          <w:rFonts w:cstheme="minorHAnsi"/>
          <w:sz w:val="20"/>
          <w:szCs w:val="20"/>
        </w:rPr>
        <w:lastRenderedPageBreak/>
        <w:t xml:space="preserve">Zgodnie z zaleceniami ekspertów z Instytutu Żywności i Żywienia (IŻŻ) </w:t>
      </w:r>
      <w:r w:rsidRPr="001E3B12">
        <w:rPr>
          <w:rFonts w:cstheme="minorHAnsi"/>
          <w:b/>
          <w:sz w:val="20"/>
          <w:szCs w:val="20"/>
        </w:rPr>
        <w:t>dzieci powinny mieć zapewnioną przynajmniej 1 godzinę ruchu, przy czym jednorazowo powinno być to min. 10 minut.</w:t>
      </w:r>
      <w:r w:rsidRPr="001E3B12">
        <w:rPr>
          <w:rStyle w:val="Odwoanieprzypisudolnego"/>
          <w:rFonts w:cstheme="minorHAnsi"/>
          <w:sz w:val="20"/>
          <w:szCs w:val="20"/>
        </w:rPr>
        <w:footnoteReference w:id="1"/>
      </w:r>
      <w:r w:rsidR="002C78AC" w:rsidRPr="001E3B12">
        <w:rPr>
          <w:rFonts w:cstheme="minorHAnsi"/>
          <w:sz w:val="20"/>
          <w:szCs w:val="20"/>
        </w:rPr>
        <w:t xml:space="preserve"> </w:t>
      </w:r>
      <w:r w:rsidR="00A63A8F" w:rsidRPr="001E3B12">
        <w:rPr>
          <w:rFonts w:cstheme="minorHAnsi"/>
          <w:b/>
          <w:sz w:val="20"/>
          <w:szCs w:val="20"/>
        </w:rPr>
        <w:t xml:space="preserve">Aneta </w:t>
      </w:r>
      <w:proofErr w:type="spellStart"/>
      <w:r w:rsidR="00A63A8F" w:rsidRPr="001E3B12">
        <w:rPr>
          <w:rFonts w:cstheme="minorHAnsi"/>
          <w:b/>
          <w:sz w:val="20"/>
          <w:szCs w:val="20"/>
        </w:rPr>
        <w:t>Strelau</w:t>
      </w:r>
      <w:proofErr w:type="spellEnd"/>
      <w:r w:rsidR="00A63A8F" w:rsidRPr="001E3B12">
        <w:rPr>
          <w:rFonts w:cstheme="minorHAnsi"/>
          <w:b/>
          <w:sz w:val="20"/>
          <w:szCs w:val="20"/>
        </w:rPr>
        <w:t xml:space="preserve"> wyjaśnia rolę</w:t>
      </w:r>
      <w:r w:rsidR="002C78AC" w:rsidRPr="001E3B12">
        <w:rPr>
          <w:rFonts w:cstheme="minorHAnsi"/>
          <w:b/>
          <w:sz w:val="20"/>
          <w:szCs w:val="20"/>
        </w:rPr>
        <w:t xml:space="preserve"> aktywnoś</w:t>
      </w:r>
      <w:r w:rsidR="00A63A8F" w:rsidRPr="001E3B12">
        <w:rPr>
          <w:rFonts w:cstheme="minorHAnsi"/>
          <w:b/>
          <w:sz w:val="20"/>
          <w:szCs w:val="20"/>
        </w:rPr>
        <w:t xml:space="preserve">ci </w:t>
      </w:r>
      <w:r w:rsidR="002C78AC" w:rsidRPr="001E3B12">
        <w:rPr>
          <w:rFonts w:cstheme="minorHAnsi"/>
          <w:b/>
          <w:sz w:val="20"/>
          <w:szCs w:val="20"/>
        </w:rPr>
        <w:t>fizyczn</w:t>
      </w:r>
      <w:r w:rsidR="00A63A8F" w:rsidRPr="001E3B12">
        <w:rPr>
          <w:rFonts w:cstheme="minorHAnsi"/>
          <w:b/>
          <w:sz w:val="20"/>
          <w:szCs w:val="20"/>
        </w:rPr>
        <w:t>ej i radzi, jak zachęcić do niej dziecko</w:t>
      </w:r>
      <w:r w:rsidR="00A63A8F" w:rsidRPr="001E3B12">
        <w:rPr>
          <w:rFonts w:cstheme="minorHAnsi"/>
          <w:sz w:val="20"/>
          <w:szCs w:val="20"/>
        </w:rPr>
        <w:t xml:space="preserve"> </w:t>
      </w:r>
      <w:r w:rsidR="002C78AC" w:rsidRPr="001E3B12">
        <w:rPr>
          <w:rFonts w:cstheme="minorHAnsi"/>
          <w:sz w:val="20"/>
          <w:szCs w:val="20"/>
        </w:rPr>
        <w:t xml:space="preserve">– </w:t>
      </w:r>
      <w:r w:rsidR="002C78AC" w:rsidRPr="001E3B12">
        <w:rPr>
          <w:rFonts w:cstheme="minorHAnsi"/>
          <w:i/>
          <w:sz w:val="20"/>
          <w:szCs w:val="20"/>
        </w:rPr>
        <w:t xml:space="preserve">Ruch to niezbędny element prawidłowego rozwoju </w:t>
      </w:r>
      <w:r w:rsidR="00DE0BE2" w:rsidRPr="001E3B12">
        <w:rPr>
          <w:rFonts w:cstheme="minorHAnsi"/>
          <w:i/>
          <w:sz w:val="20"/>
          <w:szCs w:val="20"/>
        </w:rPr>
        <w:t>dziecka w wieku przedszkolnym</w:t>
      </w:r>
      <w:r w:rsidR="002C78AC" w:rsidRPr="001E3B12">
        <w:rPr>
          <w:rFonts w:cstheme="minorHAnsi"/>
          <w:i/>
          <w:sz w:val="20"/>
          <w:szCs w:val="20"/>
        </w:rPr>
        <w:t xml:space="preserve"> – zarówno fizycznego, jak i psychicznego. </w:t>
      </w:r>
      <w:r w:rsidR="002C78AC" w:rsidRPr="001E3B12">
        <w:rPr>
          <w:rFonts w:cstheme="minorHAnsi"/>
          <w:b/>
          <w:i/>
          <w:sz w:val="20"/>
          <w:szCs w:val="20"/>
        </w:rPr>
        <w:t>Wpływa na właściwą pracę</w:t>
      </w:r>
      <w:r w:rsidR="002C78AC" w:rsidRPr="001E3B12">
        <w:rPr>
          <w:b/>
          <w:i/>
          <w:sz w:val="20"/>
          <w:szCs w:val="20"/>
        </w:rPr>
        <w:t xml:space="preserve"> mięśni, układ</w:t>
      </w:r>
      <w:r w:rsidR="002D5F9A" w:rsidRPr="001E3B12">
        <w:rPr>
          <w:b/>
          <w:i/>
          <w:sz w:val="20"/>
          <w:szCs w:val="20"/>
        </w:rPr>
        <w:t>u</w:t>
      </w:r>
      <w:r w:rsidR="002C78AC" w:rsidRPr="001E3B12">
        <w:rPr>
          <w:b/>
          <w:i/>
          <w:sz w:val="20"/>
          <w:szCs w:val="20"/>
        </w:rPr>
        <w:t xml:space="preserve"> kostn</w:t>
      </w:r>
      <w:r w:rsidR="002D5F9A" w:rsidRPr="001E3B12">
        <w:rPr>
          <w:b/>
          <w:i/>
          <w:sz w:val="20"/>
          <w:szCs w:val="20"/>
        </w:rPr>
        <w:t>ego oraz sercowo-naczyniowego</w:t>
      </w:r>
      <w:r w:rsidR="002C78AC" w:rsidRPr="001E3B12">
        <w:rPr>
          <w:b/>
          <w:i/>
          <w:sz w:val="20"/>
          <w:szCs w:val="20"/>
        </w:rPr>
        <w:t>, poprawia odporność i zapobiega nadwadze</w:t>
      </w:r>
      <w:r w:rsidR="002D5F9A" w:rsidRPr="001E3B12">
        <w:rPr>
          <w:b/>
          <w:i/>
          <w:sz w:val="20"/>
          <w:szCs w:val="20"/>
        </w:rPr>
        <w:t>. J</w:t>
      </w:r>
      <w:r w:rsidR="002C78AC" w:rsidRPr="001E3B12">
        <w:rPr>
          <w:b/>
          <w:i/>
          <w:sz w:val="20"/>
          <w:szCs w:val="20"/>
        </w:rPr>
        <w:t>ednocześnie wzmacnia i rozwija umiejętności manualne, koordynację i pamięć.</w:t>
      </w:r>
      <w:r w:rsidR="002C78AC" w:rsidRPr="001E3B12">
        <w:rPr>
          <w:i/>
          <w:sz w:val="20"/>
          <w:szCs w:val="20"/>
        </w:rPr>
        <w:t xml:space="preserve"> </w:t>
      </w:r>
      <w:r w:rsidR="00AE619D" w:rsidRPr="001E3B12">
        <w:rPr>
          <w:i/>
          <w:sz w:val="20"/>
          <w:szCs w:val="20"/>
        </w:rPr>
        <w:t xml:space="preserve">Dla kilkulatka </w:t>
      </w:r>
      <w:r w:rsidR="00AE619D" w:rsidRPr="001E3B12">
        <w:rPr>
          <w:b/>
          <w:i/>
          <w:sz w:val="20"/>
          <w:szCs w:val="20"/>
        </w:rPr>
        <w:t>najatrakcyjniejszą formą ruchu jest zwykle aktywna zabawa</w:t>
      </w:r>
      <w:r w:rsidR="007565F5" w:rsidRPr="001E3B12">
        <w:rPr>
          <w:b/>
          <w:i/>
          <w:sz w:val="20"/>
          <w:szCs w:val="20"/>
        </w:rPr>
        <w:t>,</w:t>
      </w:r>
      <w:r w:rsidR="007565F5" w:rsidRPr="001E3B12">
        <w:rPr>
          <w:i/>
          <w:sz w:val="20"/>
          <w:szCs w:val="20"/>
        </w:rPr>
        <w:t xml:space="preserve"> która dostarcza wiele radości</w:t>
      </w:r>
      <w:r w:rsidR="00AE619D" w:rsidRPr="001E3B12">
        <w:rPr>
          <w:i/>
          <w:sz w:val="20"/>
          <w:szCs w:val="20"/>
        </w:rPr>
        <w:t>. Nie ma jednak przeszkód, by dziecko w tym wieku próbowało też różnych dyscyplin sport</w:t>
      </w:r>
      <w:r w:rsidR="007565F5" w:rsidRPr="001E3B12">
        <w:rPr>
          <w:i/>
          <w:sz w:val="20"/>
          <w:szCs w:val="20"/>
        </w:rPr>
        <w:t xml:space="preserve">owych </w:t>
      </w:r>
      <w:r w:rsidR="00AE619D" w:rsidRPr="001E3B12">
        <w:rPr>
          <w:i/>
          <w:sz w:val="20"/>
          <w:szCs w:val="20"/>
        </w:rPr>
        <w:t xml:space="preserve">– oczywiście, </w:t>
      </w:r>
      <w:r w:rsidR="001F4B91" w:rsidRPr="001E3B12">
        <w:rPr>
          <w:i/>
          <w:sz w:val="20"/>
          <w:szCs w:val="20"/>
        </w:rPr>
        <w:t xml:space="preserve">jeśli ma na to ochotę. Ważną bowiem kwestią w kształtowaniu nawyków zdrowego trybu życia jest to, aby nie zniechęcić dziecka do aktywności fizycznej. Dlatego </w:t>
      </w:r>
      <w:r w:rsidR="00CD1EB5" w:rsidRPr="001E3B12">
        <w:rPr>
          <w:i/>
          <w:sz w:val="20"/>
          <w:szCs w:val="20"/>
        </w:rPr>
        <w:t xml:space="preserve">należy </w:t>
      </w:r>
      <w:r w:rsidR="00CD1EB5" w:rsidRPr="001E3B12">
        <w:rPr>
          <w:b/>
          <w:i/>
          <w:sz w:val="20"/>
          <w:szCs w:val="20"/>
        </w:rPr>
        <w:t>dostosować</w:t>
      </w:r>
      <w:r w:rsidR="001F4B91" w:rsidRPr="001E3B12">
        <w:rPr>
          <w:b/>
          <w:i/>
          <w:sz w:val="20"/>
          <w:szCs w:val="20"/>
        </w:rPr>
        <w:t xml:space="preserve"> </w:t>
      </w:r>
      <w:r w:rsidR="00DE0BE2" w:rsidRPr="001E3B12">
        <w:rPr>
          <w:b/>
          <w:i/>
          <w:sz w:val="20"/>
          <w:szCs w:val="20"/>
        </w:rPr>
        <w:t>jej</w:t>
      </w:r>
      <w:r w:rsidR="001F4B91" w:rsidRPr="001E3B12">
        <w:rPr>
          <w:b/>
          <w:i/>
          <w:sz w:val="20"/>
          <w:szCs w:val="20"/>
        </w:rPr>
        <w:t xml:space="preserve"> form</w:t>
      </w:r>
      <w:r w:rsidR="00CD1EB5" w:rsidRPr="001E3B12">
        <w:rPr>
          <w:b/>
          <w:i/>
          <w:sz w:val="20"/>
          <w:szCs w:val="20"/>
        </w:rPr>
        <w:t>ę</w:t>
      </w:r>
      <w:r w:rsidR="001F4B91" w:rsidRPr="001E3B12">
        <w:rPr>
          <w:b/>
          <w:i/>
          <w:sz w:val="20"/>
          <w:szCs w:val="20"/>
        </w:rPr>
        <w:t xml:space="preserve"> do </w:t>
      </w:r>
      <w:r w:rsidR="00DE0BE2" w:rsidRPr="001E3B12">
        <w:rPr>
          <w:b/>
          <w:i/>
          <w:sz w:val="20"/>
          <w:szCs w:val="20"/>
        </w:rPr>
        <w:t>jego możliwości i predyspozycji.</w:t>
      </w:r>
      <w:r w:rsidR="001F4B91" w:rsidRPr="001E3B12">
        <w:rPr>
          <w:i/>
          <w:sz w:val="20"/>
          <w:szCs w:val="20"/>
        </w:rPr>
        <w:t xml:space="preserve"> </w:t>
      </w:r>
      <w:r w:rsidR="002D5F9A" w:rsidRPr="001E3B12">
        <w:rPr>
          <w:i/>
          <w:sz w:val="20"/>
          <w:szCs w:val="20"/>
        </w:rPr>
        <w:t>Dla jednych bardziej odpowiednie będą aktywności grupowe</w:t>
      </w:r>
      <w:r w:rsidR="00A63A8F" w:rsidRPr="001E3B12">
        <w:rPr>
          <w:i/>
          <w:sz w:val="20"/>
          <w:szCs w:val="20"/>
        </w:rPr>
        <w:t>,</w:t>
      </w:r>
      <w:r w:rsidR="00AE619D" w:rsidRPr="001E3B12">
        <w:rPr>
          <w:i/>
          <w:sz w:val="20"/>
          <w:szCs w:val="20"/>
        </w:rPr>
        <w:t xml:space="preserve"> wymagające współdziałania</w:t>
      </w:r>
      <w:r w:rsidR="00CD1EB5" w:rsidRPr="001E3B12">
        <w:rPr>
          <w:i/>
          <w:sz w:val="20"/>
          <w:szCs w:val="20"/>
        </w:rPr>
        <w:t>,</w:t>
      </w:r>
      <w:r w:rsidR="002D5F9A" w:rsidRPr="001E3B12">
        <w:rPr>
          <w:i/>
          <w:sz w:val="20"/>
          <w:szCs w:val="20"/>
        </w:rPr>
        <w:t xml:space="preserve"> </w:t>
      </w:r>
      <w:r w:rsidR="00AE619D" w:rsidRPr="001E3B12">
        <w:rPr>
          <w:i/>
          <w:sz w:val="20"/>
          <w:szCs w:val="20"/>
        </w:rPr>
        <w:t xml:space="preserve">inne </w:t>
      </w:r>
      <w:r w:rsidR="00CD1EB5" w:rsidRPr="001E3B12">
        <w:rPr>
          <w:i/>
          <w:sz w:val="20"/>
          <w:szCs w:val="20"/>
        </w:rPr>
        <w:t>dzieci</w:t>
      </w:r>
      <w:r w:rsidR="00DE0BE2" w:rsidRPr="001E3B12">
        <w:rPr>
          <w:i/>
          <w:sz w:val="20"/>
          <w:szCs w:val="20"/>
        </w:rPr>
        <w:t xml:space="preserve"> z kolei</w:t>
      </w:r>
      <w:r w:rsidR="00CD1EB5" w:rsidRPr="001E3B12">
        <w:rPr>
          <w:i/>
          <w:sz w:val="20"/>
          <w:szCs w:val="20"/>
        </w:rPr>
        <w:t xml:space="preserve"> </w:t>
      </w:r>
      <w:r w:rsidR="00AE619D" w:rsidRPr="001E3B12">
        <w:rPr>
          <w:i/>
          <w:sz w:val="20"/>
          <w:szCs w:val="20"/>
        </w:rPr>
        <w:t>preferują rywalizację, a jeszcze inne wolą samodzielne zdobywanie kolejnych cel</w:t>
      </w:r>
      <w:r w:rsidR="001F4B91" w:rsidRPr="001E3B12">
        <w:rPr>
          <w:i/>
          <w:sz w:val="20"/>
          <w:szCs w:val="20"/>
        </w:rPr>
        <w:t xml:space="preserve">ów. </w:t>
      </w:r>
      <w:r w:rsidR="00CD1EB5" w:rsidRPr="001E3B12">
        <w:rPr>
          <w:i/>
          <w:sz w:val="20"/>
          <w:szCs w:val="20"/>
        </w:rPr>
        <w:t xml:space="preserve">Ważne też, </w:t>
      </w:r>
      <w:r w:rsidR="00CD1EB5" w:rsidRPr="001E3B12">
        <w:rPr>
          <w:b/>
          <w:i/>
          <w:sz w:val="20"/>
          <w:szCs w:val="20"/>
        </w:rPr>
        <w:t>aby co dzień przynajmniej kilkanaście minut dziecko spędzało na dworze – to doskonale hartuje ciało i dotlenia mózg.</w:t>
      </w:r>
      <w:r w:rsidR="00CD1EB5" w:rsidRPr="001E3B12">
        <w:rPr>
          <w:i/>
          <w:sz w:val="20"/>
          <w:szCs w:val="20"/>
        </w:rPr>
        <w:t xml:space="preserve"> Nawet krótki spacer, to doskonały moment na wykonanie kilku prostych ćwiczeń, np. obserwowanie lotu ptaków – czyli podnoszenie głowy i kręcenie nią</w:t>
      </w:r>
      <w:r w:rsidR="00DE0BE2" w:rsidRPr="001E3B12">
        <w:rPr>
          <w:i/>
          <w:sz w:val="20"/>
          <w:szCs w:val="20"/>
        </w:rPr>
        <w:t xml:space="preserve"> na boki</w:t>
      </w:r>
      <w:r w:rsidR="00CD1EB5" w:rsidRPr="001E3B12">
        <w:rPr>
          <w:i/>
          <w:sz w:val="20"/>
          <w:szCs w:val="20"/>
        </w:rPr>
        <w:t xml:space="preserve"> rozluźni mięśnie kręgosłupa. Również tak proste zabawy, jak berek, skoki przez kałuże czy lepienie bałwana, to </w:t>
      </w:r>
      <w:r w:rsidR="007565F5" w:rsidRPr="001E3B12">
        <w:rPr>
          <w:i/>
          <w:sz w:val="20"/>
          <w:szCs w:val="20"/>
        </w:rPr>
        <w:t>znakomite</w:t>
      </w:r>
      <w:r w:rsidR="00CD1EB5" w:rsidRPr="001E3B12">
        <w:rPr>
          <w:i/>
          <w:sz w:val="20"/>
          <w:szCs w:val="20"/>
        </w:rPr>
        <w:t xml:space="preserve"> ćwiczenia, które jednocześnie zahartują młody organizm. Ćwiczyć można również w domu – wystarczy włączyć muzykę i zachęcić </w:t>
      </w:r>
      <w:r w:rsidR="007565F5" w:rsidRPr="001E3B12">
        <w:rPr>
          <w:i/>
          <w:sz w:val="20"/>
          <w:szCs w:val="20"/>
        </w:rPr>
        <w:t>dziecko</w:t>
      </w:r>
      <w:r w:rsidR="00CD1EB5" w:rsidRPr="001E3B12">
        <w:rPr>
          <w:i/>
          <w:sz w:val="20"/>
          <w:szCs w:val="20"/>
        </w:rPr>
        <w:t xml:space="preserve"> do tańca, skakania czy klaskania w jej rytm albo wspólnie zbudować jak najwyższą wieżę z kloc</w:t>
      </w:r>
      <w:r w:rsidR="007565F5" w:rsidRPr="001E3B12">
        <w:rPr>
          <w:i/>
          <w:sz w:val="20"/>
          <w:szCs w:val="20"/>
        </w:rPr>
        <w:t>k</w:t>
      </w:r>
      <w:r w:rsidR="00CD1EB5" w:rsidRPr="001E3B12">
        <w:rPr>
          <w:i/>
          <w:sz w:val="20"/>
          <w:szCs w:val="20"/>
        </w:rPr>
        <w:t>ów.</w:t>
      </w:r>
      <w:r w:rsidR="007565F5" w:rsidRPr="001E3B12">
        <w:rPr>
          <w:i/>
          <w:sz w:val="20"/>
          <w:szCs w:val="20"/>
        </w:rPr>
        <w:t xml:space="preserve"> </w:t>
      </w:r>
      <w:r w:rsidR="00DE0BE2" w:rsidRPr="001E3B12">
        <w:rPr>
          <w:i/>
          <w:sz w:val="20"/>
          <w:szCs w:val="20"/>
        </w:rPr>
        <w:t>Możliwości jest naprawdę wiele.</w:t>
      </w:r>
    </w:p>
    <w:p w14:paraId="0256EA28" w14:textId="77777777" w:rsidR="00CD1EB5" w:rsidRPr="00CE495D" w:rsidRDefault="00CD1EB5" w:rsidP="00ED39BC">
      <w:pPr>
        <w:suppressAutoHyphens/>
        <w:spacing w:after="0"/>
        <w:contextualSpacing/>
        <w:jc w:val="both"/>
        <w:rPr>
          <w:sz w:val="10"/>
          <w:szCs w:val="10"/>
        </w:rPr>
      </w:pPr>
    </w:p>
    <w:p w14:paraId="2D545BC1" w14:textId="0ACB6CD7" w:rsidR="006C4FA3" w:rsidRPr="001E3B12" w:rsidRDefault="006C4FA3" w:rsidP="006C4FA3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 w:rsidRPr="001E3B12">
        <w:rPr>
          <w:b/>
          <w:color w:val="00B050"/>
          <w:sz w:val="20"/>
          <w:szCs w:val="20"/>
        </w:rPr>
        <w:t>Edukacja – inwestycja w</w:t>
      </w:r>
      <w:r w:rsidR="000E4E2F" w:rsidRPr="001E3B12">
        <w:rPr>
          <w:b/>
          <w:color w:val="00B050"/>
          <w:sz w:val="20"/>
          <w:szCs w:val="20"/>
        </w:rPr>
        <w:t xml:space="preserve"> przyszłość</w:t>
      </w:r>
      <w:r w:rsidRPr="001E3B12">
        <w:rPr>
          <w:b/>
          <w:color w:val="00B050"/>
          <w:sz w:val="20"/>
          <w:szCs w:val="20"/>
        </w:rPr>
        <w:t xml:space="preserve"> </w:t>
      </w:r>
    </w:p>
    <w:p w14:paraId="21993A13" w14:textId="251FAE79" w:rsidR="00DD00C5" w:rsidRPr="001E3B12" w:rsidRDefault="008A11C6" w:rsidP="008A11C6">
      <w:pPr>
        <w:suppressAutoHyphens/>
        <w:spacing w:after="0"/>
        <w:contextualSpacing/>
        <w:jc w:val="both"/>
        <w:rPr>
          <w:sz w:val="20"/>
          <w:szCs w:val="20"/>
        </w:rPr>
      </w:pPr>
      <w:r w:rsidRPr="001E3B12">
        <w:rPr>
          <w:sz w:val="20"/>
          <w:szCs w:val="20"/>
        </w:rPr>
        <w:t xml:space="preserve">Rola rodziców w dbaniu o prawidłowy rozwój dziecka jest niezaprzeczalna. Ważne, aby nie </w:t>
      </w:r>
      <w:r w:rsidR="00A63A8F" w:rsidRPr="001E3B12">
        <w:rPr>
          <w:sz w:val="20"/>
          <w:szCs w:val="20"/>
        </w:rPr>
        <w:t>tylko mówili, ale też dawali przykład i pokazywali</w:t>
      </w:r>
      <w:r w:rsidRPr="001E3B12">
        <w:rPr>
          <w:sz w:val="20"/>
          <w:szCs w:val="20"/>
        </w:rPr>
        <w:t xml:space="preserve">, jak powinien wyglądać </w:t>
      </w:r>
      <w:r w:rsidR="000E4E2F" w:rsidRPr="001E3B12">
        <w:rPr>
          <w:sz w:val="20"/>
          <w:szCs w:val="20"/>
        </w:rPr>
        <w:t xml:space="preserve">aktywny </w:t>
      </w:r>
      <w:r w:rsidRPr="001E3B12">
        <w:rPr>
          <w:sz w:val="20"/>
          <w:szCs w:val="20"/>
        </w:rPr>
        <w:t xml:space="preserve">tryb życia. Jeśli rodzice na co dzień prawidłowo się odżywiają oraz </w:t>
      </w:r>
      <w:r w:rsidR="00D06C80" w:rsidRPr="001E3B12">
        <w:rPr>
          <w:sz w:val="20"/>
          <w:szCs w:val="20"/>
        </w:rPr>
        <w:t>ruszają lub uprawiają sporty</w:t>
      </w:r>
      <w:r w:rsidR="003125B3" w:rsidRPr="001E3B12">
        <w:rPr>
          <w:sz w:val="20"/>
          <w:szCs w:val="20"/>
        </w:rPr>
        <w:t xml:space="preserve">, to </w:t>
      </w:r>
      <w:r w:rsidRPr="001E3B12">
        <w:rPr>
          <w:sz w:val="20"/>
          <w:szCs w:val="20"/>
        </w:rPr>
        <w:t>zwiększ</w:t>
      </w:r>
      <w:r w:rsidR="00855C97" w:rsidRPr="001E3B12">
        <w:rPr>
          <w:sz w:val="20"/>
          <w:szCs w:val="20"/>
        </w:rPr>
        <w:t>a</w:t>
      </w:r>
      <w:r w:rsidRPr="001E3B12">
        <w:rPr>
          <w:sz w:val="20"/>
          <w:szCs w:val="20"/>
        </w:rPr>
        <w:t xml:space="preserve"> się prawdopodobieństwo, że także dla dzieci </w:t>
      </w:r>
      <w:r w:rsidR="00A63A8F" w:rsidRPr="001E3B12">
        <w:rPr>
          <w:sz w:val="20"/>
          <w:szCs w:val="20"/>
        </w:rPr>
        <w:t>będzie to zachowanie naturalne, które przerodzi się w zdrowy nawyk</w:t>
      </w:r>
      <w:r w:rsidRPr="001E3B12">
        <w:rPr>
          <w:sz w:val="20"/>
          <w:szCs w:val="20"/>
        </w:rPr>
        <w:t>.</w:t>
      </w:r>
      <w:r w:rsidR="00002512" w:rsidRPr="001E3B12">
        <w:rPr>
          <w:sz w:val="20"/>
          <w:szCs w:val="20"/>
        </w:rPr>
        <w:t xml:space="preserve"> </w:t>
      </w:r>
      <w:r w:rsidRPr="001E3B12">
        <w:rPr>
          <w:sz w:val="20"/>
          <w:szCs w:val="20"/>
        </w:rPr>
        <w:t xml:space="preserve">Ale nie tylko </w:t>
      </w:r>
      <w:r w:rsidR="00DE0BE2" w:rsidRPr="001E3B12">
        <w:rPr>
          <w:sz w:val="20"/>
          <w:szCs w:val="20"/>
        </w:rPr>
        <w:t>najbliżsi</w:t>
      </w:r>
      <w:r w:rsidRPr="001E3B12">
        <w:rPr>
          <w:sz w:val="20"/>
          <w:szCs w:val="20"/>
        </w:rPr>
        <w:t xml:space="preserve"> </w:t>
      </w:r>
      <w:r w:rsidR="00F2515E" w:rsidRPr="001E3B12">
        <w:rPr>
          <w:sz w:val="20"/>
          <w:szCs w:val="20"/>
        </w:rPr>
        <w:t>mogą je kształtować</w:t>
      </w:r>
      <w:r w:rsidRPr="001E3B12">
        <w:rPr>
          <w:sz w:val="20"/>
          <w:szCs w:val="20"/>
        </w:rPr>
        <w:t>.</w:t>
      </w:r>
      <w:r w:rsidR="004A4D7B" w:rsidRPr="001E3B12">
        <w:rPr>
          <w:sz w:val="20"/>
          <w:szCs w:val="20"/>
        </w:rPr>
        <w:t xml:space="preserve"> </w:t>
      </w:r>
    </w:p>
    <w:p w14:paraId="05C68B1F" w14:textId="77777777" w:rsidR="00DD00C5" w:rsidRPr="00CE495D" w:rsidRDefault="00DD00C5" w:rsidP="008A11C6">
      <w:pPr>
        <w:suppressAutoHyphens/>
        <w:spacing w:after="0"/>
        <w:contextualSpacing/>
        <w:jc w:val="both"/>
        <w:rPr>
          <w:sz w:val="10"/>
          <w:szCs w:val="10"/>
        </w:rPr>
      </w:pPr>
    </w:p>
    <w:p w14:paraId="61CBC07E" w14:textId="45F802BE" w:rsidR="008A11C6" w:rsidRPr="001E3B12" w:rsidRDefault="00A63A8F" w:rsidP="008A11C6">
      <w:pPr>
        <w:suppressAutoHyphens/>
        <w:spacing w:after="0"/>
        <w:contextualSpacing/>
        <w:jc w:val="both"/>
        <w:rPr>
          <w:sz w:val="20"/>
          <w:szCs w:val="20"/>
        </w:rPr>
      </w:pPr>
      <w:r w:rsidRPr="001E3B12">
        <w:rPr>
          <w:i/>
          <w:sz w:val="20"/>
          <w:szCs w:val="20"/>
        </w:rPr>
        <w:t>–</w:t>
      </w:r>
      <w:r w:rsidR="008A11C6" w:rsidRPr="001E3B12">
        <w:rPr>
          <w:i/>
          <w:sz w:val="20"/>
          <w:szCs w:val="20"/>
        </w:rPr>
        <w:t xml:space="preserve"> </w:t>
      </w:r>
      <w:r w:rsidR="008A11C6" w:rsidRPr="001E3B12">
        <w:rPr>
          <w:b/>
          <w:i/>
          <w:sz w:val="20"/>
          <w:szCs w:val="20"/>
        </w:rPr>
        <w:t xml:space="preserve">Dobrze, aby </w:t>
      </w:r>
      <w:r w:rsidRPr="001E3B12">
        <w:rPr>
          <w:b/>
          <w:i/>
          <w:sz w:val="20"/>
          <w:szCs w:val="20"/>
        </w:rPr>
        <w:t xml:space="preserve">wszyscy </w:t>
      </w:r>
      <w:r w:rsidR="00000253" w:rsidRPr="001E3B12">
        <w:rPr>
          <w:b/>
          <w:i/>
          <w:sz w:val="20"/>
          <w:szCs w:val="20"/>
        </w:rPr>
        <w:t xml:space="preserve">dorośli mający wpływ na wychowanie przedszkolaków, a więc także </w:t>
      </w:r>
      <w:r w:rsidR="008A11C6" w:rsidRPr="001E3B12">
        <w:rPr>
          <w:b/>
          <w:i/>
          <w:sz w:val="20"/>
          <w:szCs w:val="20"/>
        </w:rPr>
        <w:t xml:space="preserve">wychowawcy </w:t>
      </w:r>
      <w:r w:rsidR="00000253" w:rsidRPr="001E3B12">
        <w:rPr>
          <w:b/>
          <w:i/>
          <w:sz w:val="20"/>
          <w:szCs w:val="20"/>
        </w:rPr>
        <w:t>zaangażowali się w edukację</w:t>
      </w:r>
      <w:r w:rsidR="00354B94" w:rsidRPr="001E3B12">
        <w:rPr>
          <w:b/>
          <w:i/>
          <w:sz w:val="20"/>
          <w:szCs w:val="20"/>
        </w:rPr>
        <w:t xml:space="preserve"> i zachęcanie</w:t>
      </w:r>
      <w:r w:rsidR="00D06C80" w:rsidRPr="001E3B12">
        <w:rPr>
          <w:b/>
          <w:i/>
          <w:sz w:val="20"/>
          <w:szCs w:val="20"/>
        </w:rPr>
        <w:t xml:space="preserve"> najmłodszych</w:t>
      </w:r>
      <w:r w:rsidR="00354B94" w:rsidRPr="001E3B12">
        <w:rPr>
          <w:b/>
          <w:i/>
          <w:sz w:val="20"/>
          <w:szCs w:val="20"/>
        </w:rPr>
        <w:t xml:space="preserve"> do ruchu</w:t>
      </w:r>
      <w:r w:rsidR="008217D2" w:rsidRPr="001E3B12">
        <w:rPr>
          <w:b/>
          <w:i/>
          <w:sz w:val="20"/>
          <w:szCs w:val="20"/>
        </w:rPr>
        <w:t xml:space="preserve">, </w:t>
      </w:r>
      <w:r w:rsidR="00354B94" w:rsidRPr="001E3B12">
        <w:rPr>
          <w:b/>
          <w:i/>
          <w:sz w:val="20"/>
          <w:szCs w:val="20"/>
        </w:rPr>
        <w:t xml:space="preserve">aktywnego trybu </w:t>
      </w:r>
      <w:r w:rsidR="00F13101" w:rsidRPr="001E3B12">
        <w:rPr>
          <w:b/>
          <w:i/>
          <w:sz w:val="20"/>
          <w:szCs w:val="20"/>
        </w:rPr>
        <w:t>życia</w:t>
      </w:r>
      <w:r w:rsidR="008217D2" w:rsidRPr="001E3B12">
        <w:rPr>
          <w:b/>
          <w:i/>
          <w:sz w:val="20"/>
          <w:szCs w:val="20"/>
        </w:rPr>
        <w:t xml:space="preserve"> w zgodzie z naturą, a także dbania o przyrodę i jej dary poprzez zachowania i nawyki proekologiczne</w:t>
      </w:r>
      <w:r w:rsidR="00354B94" w:rsidRPr="001E3B12">
        <w:rPr>
          <w:b/>
          <w:i/>
          <w:sz w:val="20"/>
          <w:szCs w:val="20"/>
        </w:rPr>
        <w:t>.</w:t>
      </w:r>
      <w:r w:rsidR="003125B3" w:rsidRPr="001E3B12">
        <w:rPr>
          <w:b/>
          <w:i/>
          <w:sz w:val="20"/>
          <w:szCs w:val="20"/>
        </w:rPr>
        <w:t xml:space="preserve"> </w:t>
      </w:r>
      <w:r w:rsidR="00C545BB" w:rsidRPr="001E3B12">
        <w:rPr>
          <w:i/>
          <w:sz w:val="20"/>
          <w:szCs w:val="20"/>
        </w:rPr>
        <w:t>Dlatego warto, by zgłaszali oni swoje placówki do udziału w akcjach tematycznych, takich jak „Kubusiowi Przyjaciele Natury”</w:t>
      </w:r>
      <w:r w:rsidR="00002512" w:rsidRPr="001E3B12">
        <w:rPr>
          <w:i/>
          <w:sz w:val="20"/>
          <w:szCs w:val="20"/>
        </w:rPr>
        <w:t xml:space="preserve">. </w:t>
      </w:r>
      <w:r w:rsidR="00000253" w:rsidRPr="001E3B12">
        <w:rPr>
          <w:b/>
          <w:i/>
          <w:sz w:val="20"/>
          <w:szCs w:val="20"/>
        </w:rPr>
        <w:t xml:space="preserve">Ta </w:t>
      </w:r>
      <w:r w:rsidR="00002512" w:rsidRPr="001E3B12">
        <w:rPr>
          <w:b/>
          <w:i/>
          <w:sz w:val="20"/>
          <w:szCs w:val="20"/>
        </w:rPr>
        <w:t xml:space="preserve">spójność działań – rodziców i wychowawców powoduje, że </w:t>
      </w:r>
      <w:r w:rsidR="00000253" w:rsidRPr="001E3B12">
        <w:rPr>
          <w:b/>
          <w:i/>
          <w:sz w:val="20"/>
          <w:szCs w:val="20"/>
        </w:rPr>
        <w:t>wspólnie zwiększamy szansę</w:t>
      </w:r>
      <w:r w:rsidR="00002512" w:rsidRPr="001E3B12">
        <w:rPr>
          <w:b/>
          <w:i/>
          <w:sz w:val="20"/>
          <w:szCs w:val="20"/>
        </w:rPr>
        <w:t xml:space="preserve"> na to, iż dzieci – już jako dorośli w naturalny sposób będą stosować wpojone im zasady, a jednocześnie p</w:t>
      </w:r>
      <w:r w:rsidR="004A4D7B" w:rsidRPr="001E3B12">
        <w:rPr>
          <w:b/>
          <w:i/>
          <w:sz w:val="20"/>
          <w:szCs w:val="20"/>
        </w:rPr>
        <w:t xml:space="preserve">rzekażą je kolejnym pokoleniom </w:t>
      </w:r>
      <w:r w:rsidR="004A4D7B" w:rsidRPr="001E3B12">
        <w:rPr>
          <w:sz w:val="20"/>
          <w:szCs w:val="20"/>
        </w:rPr>
        <w:t>– podsumowuje ekspert.</w:t>
      </w:r>
    </w:p>
    <w:p w14:paraId="2625B0AB" w14:textId="77777777" w:rsidR="008A11C6" w:rsidRPr="001E3B12" w:rsidRDefault="008A11C6" w:rsidP="008A11C6">
      <w:pPr>
        <w:suppressAutoHyphens/>
        <w:spacing w:after="0"/>
        <w:contextualSpacing/>
        <w:jc w:val="both"/>
        <w:rPr>
          <w:sz w:val="20"/>
          <w:szCs w:val="20"/>
        </w:rPr>
      </w:pPr>
    </w:p>
    <w:p w14:paraId="404AA659" w14:textId="77777777" w:rsidR="008A11C6" w:rsidRPr="001E3B12" w:rsidRDefault="008A11C6" w:rsidP="008A11C6">
      <w:pPr>
        <w:suppressAutoHyphens/>
        <w:spacing w:after="0"/>
        <w:contextualSpacing/>
        <w:jc w:val="both"/>
        <w:rPr>
          <w:sz w:val="20"/>
          <w:szCs w:val="20"/>
        </w:rPr>
      </w:pPr>
    </w:p>
    <w:p w14:paraId="2374B2E5" w14:textId="77777777" w:rsidR="004D5FA9" w:rsidRPr="001E3B12" w:rsidRDefault="004D5FA9" w:rsidP="001401CA">
      <w:pPr>
        <w:suppressAutoHyphens/>
        <w:spacing w:after="0"/>
        <w:contextualSpacing/>
        <w:rPr>
          <w:sz w:val="16"/>
          <w:szCs w:val="16"/>
        </w:rPr>
      </w:pPr>
    </w:p>
    <w:p w14:paraId="45787395" w14:textId="77777777" w:rsidR="006E3D79" w:rsidRPr="001E3B12" w:rsidRDefault="00E03765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1E3B1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Kontakt</w:t>
      </w:r>
      <w:r w:rsidR="008440CE" w:rsidRPr="001E3B1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dla mediów</w:t>
      </w:r>
      <w:r w:rsidRPr="001E3B1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:</w:t>
      </w:r>
    </w:p>
    <w:p w14:paraId="38F70621" w14:textId="77777777" w:rsidR="00C454C5" w:rsidRPr="001E3B12" w:rsidRDefault="00C454C5" w:rsidP="00F47A54">
      <w:pPr>
        <w:pStyle w:val="Bezodstpw"/>
        <w:rPr>
          <w:rFonts w:asciiTheme="minorHAnsi" w:hAnsiTheme="minorHAnsi"/>
          <w:b/>
          <w:sz w:val="20"/>
          <w:szCs w:val="20"/>
        </w:rPr>
      </w:pPr>
    </w:p>
    <w:p w14:paraId="77B2E226" w14:textId="77777777" w:rsidR="0021419B" w:rsidRPr="001E3B12" w:rsidRDefault="006E3D79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1E3B1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Anna Dziemidowicz,</w:t>
      </w:r>
      <w:r w:rsidR="0021419B" w:rsidRPr="001E3B1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Specjalista ds. Komunikacji</w:t>
      </w:r>
    </w:p>
    <w:p w14:paraId="249AB48E" w14:textId="77777777" w:rsidR="0021419B" w:rsidRPr="001E3B12" w:rsidRDefault="006E3D79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1E3B1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Michael Bridge </w:t>
      </w:r>
      <w:proofErr w:type="spellStart"/>
      <w:r w:rsidRPr="001E3B1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Communication</w:t>
      </w:r>
      <w:proofErr w:type="spellEnd"/>
    </w:p>
    <w:p w14:paraId="5E0D8307" w14:textId="77777777" w:rsidR="0021419B" w:rsidRPr="001E3B12" w:rsidRDefault="006E3D79" w:rsidP="005670E2">
      <w:pPr>
        <w:pStyle w:val="Bezodstpw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</w:rPr>
      </w:pPr>
      <w:r w:rsidRPr="001E3B12">
        <w:rPr>
          <w:rFonts w:asciiTheme="minorHAnsi" w:hAnsiTheme="minorHAnsi" w:cstheme="minorHAnsi"/>
          <w:color w:val="7F7F7F" w:themeColor="text1" w:themeTint="80"/>
          <w:sz w:val="20"/>
          <w:szCs w:val="20"/>
        </w:rPr>
        <w:t xml:space="preserve">e-mail: </w:t>
      </w:r>
      <w:hyperlink r:id="rId9" w:history="1">
        <w:r w:rsidR="00C454C5" w:rsidRPr="001E3B12">
          <w:rPr>
            <w:rFonts w:asciiTheme="minorHAnsi" w:hAnsiTheme="minorHAnsi" w:cstheme="minorHAnsi"/>
            <w:color w:val="7F7F7F" w:themeColor="text1" w:themeTint="80"/>
            <w:sz w:val="20"/>
            <w:szCs w:val="20"/>
          </w:rPr>
          <w:t>anna.dziemidowicz@michaelbridge.pl</w:t>
        </w:r>
      </w:hyperlink>
    </w:p>
    <w:p w14:paraId="47687C68" w14:textId="77777777" w:rsidR="006E3D79" w:rsidRPr="001E3B12" w:rsidRDefault="006E3D79" w:rsidP="005670E2">
      <w:pPr>
        <w:spacing w:after="0" w:line="240" w:lineRule="auto"/>
        <w:contextualSpacing/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</w:pPr>
      <w:r w:rsidRPr="001E3B12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tel. 516 168</w:t>
      </w:r>
      <w:r w:rsidR="005670E2" w:rsidRPr="001E3B12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 </w:t>
      </w:r>
      <w:r w:rsidRPr="001E3B12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873</w:t>
      </w:r>
    </w:p>
    <w:p w14:paraId="0E798BF5" w14:textId="77777777" w:rsidR="005670E2" w:rsidRPr="001E3B12" w:rsidRDefault="005670E2" w:rsidP="005670E2">
      <w:pPr>
        <w:spacing w:after="0" w:line="240" w:lineRule="auto"/>
        <w:contextualSpacing/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</w:pPr>
    </w:p>
    <w:p w14:paraId="67FAF83D" w14:textId="77777777" w:rsidR="005670E2" w:rsidRPr="001E3B12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1E3B1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Dorota Liszka, Manager ds. Komunikacji Korporacyjnej</w:t>
      </w:r>
      <w:r w:rsidR="00A03E68" w:rsidRPr="001E3B1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</w:t>
      </w:r>
    </w:p>
    <w:p w14:paraId="22122BE1" w14:textId="77777777" w:rsidR="005670E2" w:rsidRPr="001E3B12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</w:rPr>
      </w:pPr>
      <w:r w:rsidRPr="001E3B12">
        <w:rPr>
          <w:rFonts w:asciiTheme="minorHAnsi" w:hAnsiTheme="minorHAnsi" w:cstheme="minorHAnsi"/>
          <w:color w:val="7F7F7F" w:themeColor="text1" w:themeTint="80"/>
          <w:sz w:val="20"/>
          <w:szCs w:val="20"/>
        </w:rPr>
        <w:t xml:space="preserve">e-mail: </w:t>
      </w:r>
      <w:r w:rsidRPr="001E3B12">
        <w:rPr>
          <w:rFonts w:asciiTheme="minorHAnsi" w:eastAsia="Times New Roman" w:hAnsiTheme="minorHAnsi" w:cstheme="minorHAnsi"/>
          <w:color w:val="7F7F7F" w:themeColor="text1" w:themeTint="80"/>
          <w:sz w:val="20"/>
          <w:szCs w:val="20"/>
        </w:rPr>
        <w:t>d.liszka@maspex.com</w:t>
      </w:r>
    </w:p>
    <w:p w14:paraId="38E6A3B0" w14:textId="3654AC30" w:rsidR="00F7158C" w:rsidRPr="001E3B12" w:rsidRDefault="005670E2" w:rsidP="006F2621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</w:rPr>
      </w:pPr>
      <w:r w:rsidRPr="001E3B12">
        <w:rPr>
          <w:rFonts w:asciiTheme="minorHAnsi" w:hAnsiTheme="minorHAnsi" w:cstheme="minorHAnsi"/>
          <w:color w:val="7F7F7F" w:themeColor="text1" w:themeTint="80"/>
          <w:sz w:val="20"/>
          <w:szCs w:val="20"/>
        </w:rPr>
        <w:t>tel.: 33 870 82 04</w:t>
      </w:r>
    </w:p>
    <w:sectPr w:rsidR="00F7158C" w:rsidRPr="001E3B12" w:rsidSect="0029547E">
      <w:headerReference w:type="default" r:id="rId10"/>
      <w:footerReference w:type="default" r:id="rId11"/>
      <w:pgSz w:w="11900" w:h="16840"/>
      <w:pgMar w:top="1364" w:right="849" w:bottom="1417" w:left="85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9550A2" w14:textId="77777777" w:rsidR="008209E5" w:rsidRDefault="008209E5" w:rsidP="00952F57">
      <w:pPr>
        <w:spacing w:after="0" w:line="240" w:lineRule="auto"/>
      </w:pPr>
      <w:r>
        <w:separator/>
      </w:r>
    </w:p>
  </w:endnote>
  <w:endnote w:type="continuationSeparator" w:id="0">
    <w:p w14:paraId="78658DDD" w14:textId="77777777" w:rsidR="008209E5" w:rsidRDefault="008209E5" w:rsidP="00952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inion Pro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174">
    <w:altName w:val="Times New Roman"/>
    <w:charset w:val="EE"/>
    <w:family w:val="auto"/>
    <w:pitch w:val="variable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7AFD3" w14:textId="77777777" w:rsidR="007A6034" w:rsidRDefault="007A6034">
    <w:pPr>
      <w:pStyle w:val="Stopka"/>
    </w:pPr>
  </w:p>
  <w:p w14:paraId="7CF11BAC" w14:textId="77777777" w:rsidR="007A6034" w:rsidRPr="00C913B4" w:rsidRDefault="007A6034" w:rsidP="00952F57">
    <w:pPr>
      <w:pStyle w:val="Stopka"/>
      <w:tabs>
        <w:tab w:val="clear" w:pos="9072"/>
        <w:tab w:val="right" w:pos="10206"/>
      </w:tabs>
      <w:jc w:val="cen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A44A9E" w14:textId="77777777" w:rsidR="008209E5" w:rsidRDefault="008209E5" w:rsidP="00952F57">
      <w:pPr>
        <w:spacing w:after="0" w:line="240" w:lineRule="auto"/>
      </w:pPr>
      <w:r>
        <w:separator/>
      </w:r>
    </w:p>
  </w:footnote>
  <w:footnote w:type="continuationSeparator" w:id="0">
    <w:p w14:paraId="139D1CF6" w14:textId="77777777" w:rsidR="008209E5" w:rsidRDefault="008209E5" w:rsidP="00952F57">
      <w:pPr>
        <w:spacing w:after="0" w:line="240" w:lineRule="auto"/>
      </w:pPr>
      <w:r>
        <w:continuationSeparator/>
      </w:r>
    </w:p>
  </w:footnote>
  <w:footnote w:id="1">
    <w:p w14:paraId="73E2A039" w14:textId="2C117F7D" w:rsidR="008912C9" w:rsidRDefault="008912C9" w:rsidP="008912C9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F0BA0">
        <w:rPr>
          <w:sz w:val="16"/>
          <w:szCs w:val="16"/>
        </w:rPr>
        <w:t>Zasady zdrowego żywienia i aktywności fizycznej dzieci i młodzieży w wieku szkolnym, broszura dla rodziców,</w:t>
      </w:r>
      <w:r w:rsidR="006F2621">
        <w:rPr>
          <w:sz w:val="16"/>
          <w:szCs w:val="16"/>
        </w:rPr>
        <w:t xml:space="preserve"> </w:t>
      </w:r>
      <w:r w:rsidRPr="003F0BA0">
        <w:rPr>
          <w:sz w:val="16"/>
          <w:szCs w:val="16"/>
        </w:rPr>
        <w:t xml:space="preserve">Redakcja naukowa: dr Katarzyna </w:t>
      </w:r>
      <w:proofErr w:type="spellStart"/>
      <w:r w:rsidRPr="003F0BA0">
        <w:rPr>
          <w:sz w:val="16"/>
          <w:szCs w:val="16"/>
        </w:rPr>
        <w:t>Wolnicka</w:t>
      </w:r>
      <w:proofErr w:type="spellEnd"/>
      <w:r w:rsidRPr="003F0BA0">
        <w:rPr>
          <w:sz w:val="16"/>
          <w:szCs w:val="16"/>
        </w:rPr>
        <w:t>, prof. Jadwiga Charzewska,</w:t>
      </w:r>
      <w:r w:rsidR="006F2621">
        <w:rPr>
          <w:sz w:val="16"/>
          <w:szCs w:val="16"/>
        </w:rPr>
        <w:t xml:space="preserve"> </w:t>
      </w:r>
      <w:r w:rsidRPr="003F0BA0">
        <w:rPr>
          <w:sz w:val="16"/>
          <w:szCs w:val="16"/>
        </w:rPr>
        <w:t>Instytut Żywności i Żywienia im. prof. dra med. A. Szczygła w Warszawie i Akademia Wychowania Fizycznego Józefa Piłsudskiego w Warszawie, 2013, str. 38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2F9AEE" w14:textId="77777777" w:rsidR="007A6034" w:rsidRDefault="00C86B4F">
    <w:pPr>
      <w:pStyle w:val="Nagwek"/>
    </w:pPr>
    <w:r>
      <w:rPr>
        <w:noProof/>
        <w:lang w:eastAsia="pl-PL"/>
      </w:rPr>
      <w:drawing>
        <wp:inline distT="0" distB="0" distL="0" distR="0" wp14:anchorId="2F63DA9F" wp14:editId="24C6D483">
          <wp:extent cx="1139375" cy="915161"/>
          <wp:effectExtent l="0" t="0" r="381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375" cy="9151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578B35" w14:textId="77777777" w:rsidR="007A6034" w:rsidRDefault="007A6034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70C7B"/>
    <w:multiLevelType w:val="hybridMultilevel"/>
    <w:tmpl w:val="01CEBE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97D49"/>
    <w:multiLevelType w:val="multilevel"/>
    <w:tmpl w:val="5872A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121399"/>
    <w:multiLevelType w:val="hybridMultilevel"/>
    <w:tmpl w:val="01D47F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C70D22"/>
    <w:multiLevelType w:val="multilevel"/>
    <w:tmpl w:val="202EF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61059AA"/>
    <w:multiLevelType w:val="hybridMultilevel"/>
    <w:tmpl w:val="9CA274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3F5784"/>
    <w:multiLevelType w:val="hybridMultilevel"/>
    <w:tmpl w:val="0B4E23C8"/>
    <w:lvl w:ilvl="0" w:tplc="73C26598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color w:val="444444"/>
        <w:sz w:val="29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7A27A4"/>
    <w:multiLevelType w:val="multilevel"/>
    <w:tmpl w:val="163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E823CF6"/>
    <w:multiLevelType w:val="multilevel"/>
    <w:tmpl w:val="DF2AD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61B2989"/>
    <w:multiLevelType w:val="hybridMultilevel"/>
    <w:tmpl w:val="EDF21E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EB5F85"/>
    <w:multiLevelType w:val="multilevel"/>
    <w:tmpl w:val="77963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"/>
  </w:num>
  <w:num w:numId="5">
    <w:abstractNumId w:val="6"/>
  </w:num>
  <w:num w:numId="6">
    <w:abstractNumId w:val="9"/>
  </w:num>
  <w:num w:numId="7">
    <w:abstractNumId w:val="4"/>
  </w:num>
  <w:num w:numId="8">
    <w:abstractNumId w:val="2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NjM3tjA1MDU0MTFQ0lEKTi0uzszPAykwrwUAZXo7XSwAAAA="/>
  </w:docVars>
  <w:rsids>
    <w:rsidRoot w:val="00952F57"/>
    <w:rsid w:val="00000253"/>
    <w:rsid w:val="00002512"/>
    <w:rsid w:val="00003341"/>
    <w:rsid w:val="0000485F"/>
    <w:rsid w:val="00006EC9"/>
    <w:rsid w:val="00011706"/>
    <w:rsid w:val="0001247C"/>
    <w:rsid w:val="00013EA4"/>
    <w:rsid w:val="0001418A"/>
    <w:rsid w:val="0002516D"/>
    <w:rsid w:val="00026071"/>
    <w:rsid w:val="0003297A"/>
    <w:rsid w:val="00040C41"/>
    <w:rsid w:val="0004363A"/>
    <w:rsid w:val="00046D51"/>
    <w:rsid w:val="00054553"/>
    <w:rsid w:val="00055926"/>
    <w:rsid w:val="000571F8"/>
    <w:rsid w:val="00062E02"/>
    <w:rsid w:val="00070ECF"/>
    <w:rsid w:val="00070FBF"/>
    <w:rsid w:val="000725EC"/>
    <w:rsid w:val="000732E8"/>
    <w:rsid w:val="000746C5"/>
    <w:rsid w:val="000818A4"/>
    <w:rsid w:val="0008232C"/>
    <w:rsid w:val="00085B9B"/>
    <w:rsid w:val="00086209"/>
    <w:rsid w:val="00091392"/>
    <w:rsid w:val="000947ED"/>
    <w:rsid w:val="000A186E"/>
    <w:rsid w:val="000A4C34"/>
    <w:rsid w:val="000A5197"/>
    <w:rsid w:val="000B687E"/>
    <w:rsid w:val="000B7B53"/>
    <w:rsid w:val="000D186B"/>
    <w:rsid w:val="000D6D3D"/>
    <w:rsid w:val="000E4E2F"/>
    <w:rsid w:val="000E4FBA"/>
    <w:rsid w:val="000F3D1C"/>
    <w:rsid w:val="000F5F37"/>
    <w:rsid w:val="00100816"/>
    <w:rsid w:val="00105AE2"/>
    <w:rsid w:val="00110723"/>
    <w:rsid w:val="00111906"/>
    <w:rsid w:val="001143B9"/>
    <w:rsid w:val="001161BA"/>
    <w:rsid w:val="00116CC1"/>
    <w:rsid w:val="00117666"/>
    <w:rsid w:val="00121C00"/>
    <w:rsid w:val="0012508F"/>
    <w:rsid w:val="001253CA"/>
    <w:rsid w:val="001258C0"/>
    <w:rsid w:val="00126D7A"/>
    <w:rsid w:val="001401CA"/>
    <w:rsid w:val="00142790"/>
    <w:rsid w:val="00142AC9"/>
    <w:rsid w:val="00147B70"/>
    <w:rsid w:val="00154323"/>
    <w:rsid w:val="00156F7D"/>
    <w:rsid w:val="001616AD"/>
    <w:rsid w:val="00161EED"/>
    <w:rsid w:val="0016394F"/>
    <w:rsid w:val="00166E53"/>
    <w:rsid w:val="00170C89"/>
    <w:rsid w:val="001827C8"/>
    <w:rsid w:val="001913F8"/>
    <w:rsid w:val="001942F0"/>
    <w:rsid w:val="001949F5"/>
    <w:rsid w:val="00196412"/>
    <w:rsid w:val="00197FA7"/>
    <w:rsid w:val="001A16FA"/>
    <w:rsid w:val="001A1EE5"/>
    <w:rsid w:val="001A4592"/>
    <w:rsid w:val="001B3E2B"/>
    <w:rsid w:val="001B4A8B"/>
    <w:rsid w:val="001B5F7D"/>
    <w:rsid w:val="001C0915"/>
    <w:rsid w:val="001C150C"/>
    <w:rsid w:val="001C5A35"/>
    <w:rsid w:val="001C7A08"/>
    <w:rsid w:val="001D174C"/>
    <w:rsid w:val="001D4B87"/>
    <w:rsid w:val="001D55AF"/>
    <w:rsid w:val="001D61EC"/>
    <w:rsid w:val="001E012D"/>
    <w:rsid w:val="001E139C"/>
    <w:rsid w:val="001E21F8"/>
    <w:rsid w:val="001E368D"/>
    <w:rsid w:val="001E3B12"/>
    <w:rsid w:val="001E4202"/>
    <w:rsid w:val="001E5F15"/>
    <w:rsid w:val="001E66B0"/>
    <w:rsid w:val="001F3A72"/>
    <w:rsid w:val="001F4B91"/>
    <w:rsid w:val="001F51E5"/>
    <w:rsid w:val="00202EBA"/>
    <w:rsid w:val="0020734D"/>
    <w:rsid w:val="00207601"/>
    <w:rsid w:val="002106B0"/>
    <w:rsid w:val="0021419B"/>
    <w:rsid w:val="002150AE"/>
    <w:rsid w:val="002160B4"/>
    <w:rsid w:val="00216CF3"/>
    <w:rsid w:val="0024167A"/>
    <w:rsid w:val="0024787F"/>
    <w:rsid w:val="00250479"/>
    <w:rsid w:val="00254865"/>
    <w:rsid w:val="00260B4F"/>
    <w:rsid w:val="00264A64"/>
    <w:rsid w:val="00264C24"/>
    <w:rsid w:val="002821E4"/>
    <w:rsid w:val="002854AC"/>
    <w:rsid w:val="002856B7"/>
    <w:rsid w:val="0029309F"/>
    <w:rsid w:val="0029547E"/>
    <w:rsid w:val="00297E0D"/>
    <w:rsid w:val="002A1E68"/>
    <w:rsid w:val="002A283B"/>
    <w:rsid w:val="002A43FA"/>
    <w:rsid w:val="002B2A7E"/>
    <w:rsid w:val="002B4A00"/>
    <w:rsid w:val="002B527D"/>
    <w:rsid w:val="002B5FCE"/>
    <w:rsid w:val="002C1E22"/>
    <w:rsid w:val="002C78AC"/>
    <w:rsid w:val="002D474B"/>
    <w:rsid w:val="002D5F9A"/>
    <w:rsid w:val="002E1CAB"/>
    <w:rsid w:val="002E2079"/>
    <w:rsid w:val="002E3FD9"/>
    <w:rsid w:val="002E7692"/>
    <w:rsid w:val="0030120B"/>
    <w:rsid w:val="003027F3"/>
    <w:rsid w:val="00302973"/>
    <w:rsid w:val="00302A79"/>
    <w:rsid w:val="0031179A"/>
    <w:rsid w:val="003125B3"/>
    <w:rsid w:val="00316C6A"/>
    <w:rsid w:val="00323CA7"/>
    <w:rsid w:val="00343E5A"/>
    <w:rsid w:val="00350197"/>
    <w:rsid w:val="00350761"/>
    <w:rsid w:val="003517D9"/>
    <w:rsid w:val="00354B94"/>
    <w:rsid w:val="00355168"/>
    <w:rsid w:val="00361D4E"/>
    <w:rsid w:val="00362464"/>
    <w:rsid w:val="003639D4"/>
    <w:rsid w:val="00365FFF"/>
    <w:rsid w:val="00367457"/>
    <w:rsid w:val="00372085"/>
    <w:rsid w:val="00374957"/>
    <w:rsid w:val="003767D2"/>
    <w:rsid w:val="003817AC"/>
    <w:rsid w:val="003847BA"/>
    <w:rsid w:val="00384C8B"/>
    <w:rsid w:val="00385CD2"/>
    <w:rsid w:val="00390126"/>
    <w:rsid w:val="003968CC"/>
    <w:rsid w:val="00396FED"/>
    <w:rsid w:val="003A13B6"/>
    <w:rsid w:val="003A3D85"/>
    <w:rsid w:val="003A41F1"/>
    <w:rsid w:val="003A4F2D"/>
    <w:rsid w:val="003A5A99"/>
    <w:rsid w:val="003B0C9D"/>
    <w:rsid w:val="003C3045"/>
    <w:rsid w:val="003C3734"/>
    <w:rsid w:val="003E02C0"/>
    <w:rsid w:val="003E242E"/>
    <w:rsid w:val="003E56B1"/>
    <w:rsid w:val="003F076A"/>
    <w:rsid w:val="003F0E72"/>
    <w:rsid w:val="003F476E"/>
    <w:rsid w:val="003F714F"/>
    <w:rsid w:val="003F7D0E"/>
    <w:rsid w:val="004025D2"/>
    <w:rsid w:val="00407AA4"/>
    <w:rsid w:val="004103DB"/>
    <w:rsid w:val="0041168F"/>
    <w:rsid w:val="00413363"/>
    <w:rsid w:val="00425E83"/>
    <w:rsid w:val="00427CFA"/>
    <w:rsid w:val="00430CB6"/>
    <w:rsid w:val="00432A52"/>
    <w:rsid w:val="0043743A"/>
    <w:rsid w:val="004377D8"/>
    <w:rsid w:val="0044027D"/>
    <w:rsid w:val="00440A9E"/>
    <w:rsid w:val="00444DED"/>
    <w:rsid w:val="004562B3"/>
    <w:rsid w:val="00460462"/>
    <w:rsid w:val="00460D06"/>
    <w:rsid w:val="004617FF"/>
    <w:rsid w:val="00462F7C"/>
    <w:rsid w:val="004655D4"/>
    <w:rsid w:val="00470EF3"/>
    <w:rsid w:val="0047199E"/>
    <w:rsid w:val="0047315F"/>
    <w:rsid w:val="00473AA4"/>
    <w:rsid w:val="00481F9B"/>
    <w:rsid w:val="0048417A"/>
    <w:rsid w:val="00485424"/>
    <w:rsid w:val="00493D25"/>
    <w:rsid w:val="00494CF3"/>
    <w:rsid w:val="00495834"/>
    <w:rsid w:val="004A3269"/>
    <w:rsid w:val="004A393E"/>
    <w:rsid w:val="004A3A91"/>
    <w:rsid w:val="004A3D7C"/>
    <w:rsid w:val="004A422F"/>
    <w:rsid w:val="004A4764"/>
    <w:rsid w:val="004A4D7B"/>
    <w:rsid w:val="004A5746"/>
    <w:rsid w:val="004A6862"/>
    <w:rsid w:val="004A7664"/>
    <w:rsid w:val="004B4AFD"/>
    <w:rsid w:val="004C3088"/>
    <w:rsid w:val="004C3621"/>
    <w:rsid w:val="004C4077"/>
    <w:rsid w:val="004C70B5"/>
    <w:rsid w:val="004D1193"/>
    <w:rsid w:val="004D2006"/>
    <w:rsid w:val="004D314A"/>
    <w:rsid w:val="004D5FA9"/>
    <w:rsid w:val="004D6932"/>
    <w:rsid w:val="004F315D"/>
    <w:rsid w:val="004F318C"/>
    <w:rsid w:val="004F4BF2"/>
    <w:rsid w:val="005047A0"/>
    <w:rsid w:val="00512759"/>
    <w:rsid w:val="00516A7B"/>
    <w:rsid w:val="005201C9"/>
    <w:rsid w:val="00523202"/>
    <w:rsid w:val="0052320F"/>
    <w:rsid w:val="00525CAF"/>
    <w:rsid w:val="005264BC"/>
    <w:rsid w:val="005275E0"/>
    <w:rsid w:val="0053272B"/>
    <w:rsid w:val="00541EEF"/>
    <w:rsid w:val="00550344"/>
    <w:rsid w:val="00551DB0"/>
    <w:rsid w:val="00556B59"/>
    <w:rsid w:val="005605A0"/>
    <w:rsid w:val="00564FF7"/>
    <w:rsid w:val="005670E2"/>
    <w:rsid w:val="00571D68"/>
    <w:rsid w:val="00573163"/>
    <w:rsid w:val="00575185"/>
    <w:rsid w:val="00583AD7"/>
    <w:rsid w:val="005850BA"/>
    <w:rsid w:val="005907C4"/>
    <w:rsid w:val="0059112D"/>
    <w:rsid w:val="00597C90"/>
    <w:rsid w:val="005A16EE"/>
    <w:rsid w:val="005A1C8F"/>
    <w:rsid w:val="005A2F67"/>
    <w:rsid w:val="005A50ED"/>
    <w:rsid w:val="005B221C"/>
    <w:rsid w:val="005B360E"/>
    <w:rsid w:val="005B511A"/>
    <w:rsid w:val="005B7B2C"/>
    <w:rsid w:val="005C6F91"/>
    <w:rsid w:val="005D0DC5"/>
    <w:rsid w:val="005D39D9"/>
    <w:rsid w:val="005D690B"/>
    <w:rsid w:val="005D7875"/>
    <w:rsid w:val="005E24C2"/>
    <w:rsid w:val="005E399E"/>
    <w:rsid w:val="005E3EE5"/>
    <w:rsid w:val="005E691C"/>
    <w:rsid w:val="005F36C6"/>
    <w:rsid w:val="005F3717"/>
    <w:rsid w:val="006003DC"/>
    <w:rsid w:val="006042C5"/>
    <w:rsid w:val="006076D9"/>
    <w:rsid w:val="0061656F"/>
    <w:rsid w:val="0064144C"/>
    <w:rsid w:val="00644AF6"/>
    <w:rsid w:val="00644E2E"/>
    <w:rsid w:val="0065078C"/>
    <w:rsid w:val="00654E92"/>
    <w:rsid w:val="00654FDB"/>
    <w:rsid w:val="006570FD"/>
    <w:rsid w:val="00667A49"/>
    <w:rsid w:val="006711B1"/>
    <w:rsid w:val="00671753"/>
    <w:rsid w:val="00675D45"/>
    <w:rsid w:val="0068628A"/>
    <w:rsid w:val="00690353"/>
    <w:rsid w:val="00691D71"/>
    <w:rsid w:val="00692142"/>
    <w:rsid w:val="00692F2B"/>
    <w:rsid w:val="006A2D2A"/>
    <w:rsid w:val="006A3974"/>
    <w:rsid w:val="006A4091"/>
    <w:rsid w:val="006A4B82"/>
    <w:rsid w:val="006B3918"/>
    <w:rsid w:val="006B4A94"/>
    <w:rsid w:val="006B547F"/>
    <w:rsid w:val="006B7223"/>
    <w:rsid w:val="006C4FA3"/>
    <w:rsid w:val="006C5728"/>
    <w:rsid w:val="006D011A"/>
    <w:rsid w:val="006E05B5"/>
    <w:rsid w:val="006E3D79"/>
    <w:rsid w:val="006F2621"/>
    <w:rsid w:val="006F2683"/>
    <w:rsid w:val="006F791E"/>
    <w:rsid w:val="007002DD"/>
    <w:rsid w:val="00700C3A"/>
    <w:rsid w:val="0070707A"/>
    <w:rsid w:val="00710435"/>
    <w:rsid w:val="00713829"/>
    <w:rsid w:val="0071716B"/>
    <w:rsid w:val="0071726C"/>
    <w:rsid w:val="0071737C"/>
    <w:rsid w:val="007248A0"/>
    <w:rsid w:val="00730257"/>
    <w:rsid w:val="00736C72"/>
    <w:rsid w:val="007534AC"/>
    <w:rsid w:val="007565F5"/>
    <w:rsid w:val="00756B8F"/>
    <w:rsid w:val="00763852"/>
    <w:rsid w:val="0076753F"/>
    <w:rsid w:val="00771B4B"/>
    <w:rsid w:val="0077215A"/>
    <w:rsid w:val="00773E3F"/>
    <w:rsid w:val="007750A3"/>
    <w:rsid w:val="00776008"/>
    <w:rsid w:val="00780846"/>
    <w:rsid w:val="00783C06"/>
    <w:rsid w:val="007858E4"/>
    <w:rsid w:val="00785949"/>
    <w:rsid w:val="00787972"/>
    <w:rsid w:val="00795EA8"/>
    <w:rsid w:val="00796EC0"/>
    <w:rsid w:val="007970B8"/>
    <w:rsid w:val="007A2225"/>
    <w:rsid w:val="007A37CA"/>
    <w:rsid w:val="007A6034"/>
    <w:rsid w:val="007B2396"/>
    <w:rsid w:val="007B2F8D"/>
    <w:rsid w:val="007B3694"/>
    <w:rsid w:val="007B571B"/>
    <w:rsid w:val="007B7633"/>
    <w:rsid w:val="007C007C"/>
    <w:rsid w:val="007C5C18"/>
    <w:rsid w:val="007C6A65"/>
    <w:rsid w:val="007D1778"/>
    <w:rsid w:val="007D2896"/>
    <w:rsid w:val="007D2D22"/>
    <w:rsid w:val="007E00DF"/>
    <w:rsid w:val="007E6003"/>
    <w:rsid w:val="007F18E1"/>
    <w:rsid w:val="007F30F0"/>
    <w:rsid w:val="007F6707"/>
    <w:rsid w:val="007F6B3A"/>
    <w:rsid w:val="007F7F2A"/>
    <w:rsid w:val="008047E0"/>
    <w:rsid w:val="00806DB4"/>
    <w:rsid w:val="00812551"/>
    <w:rsid w:val="008158F6"/>
    <w:rsid w:val="008209E5"/>
    <w:rsid w:val="008217D2"/>
    <w:rsid w:val="00824685"/>
    <w:rsid w:val="008270DD"/>
    <w:rsid w:val="0083093A"/>
    <w:rsid w:val="008440CE"/>
    <w:rsid w:val="00851F32"/>
    <w:rsid w:val="0085343F"/>
    <w:rsid w:val="008535C0"/>
    <w:rsid w:val="008552B2"/>
    <w:rsid w:val="00855C97"/>
    <w:rsid w:val="008644B9"/>
    <w:rsid w:val="008660C0"/>
    <w:rsid w:val="008663AF"/>
    <w:rsid w:val="0086780C"/>
    <w:rsid w:val="008678C9"/>
    <w:rsid w:val="00870E78"/>
    <w:rsid w:val="008727C2"/>
    <w:rsid w:val="008912C9"/>
    <w:rsid w:val="00892A00"/>
    <w:rsid w:val="00894832"/>
    <w:rsid w:val="00895147"/>
    <w:rsid w:val="00896D13"/>
    <w:rsid w:val="00897ED4"/>
    <w:rsid w:val="008A11C6"/>
    <w:rsid w:val="008A29D8"/>
    <w:rsid w:val="008A311A"/>
    <w:rsid w:val="008A67F0"/>
    <w:rsid w:val="008B2AEB"/>
    <w:rsid w:val="008B65AB"/>
    <w:rsid w:val="008C67A5"/>
    <w:rsid w:val="008D693A"/>
    <w:rsid w:val="008E2F87"/>
    <w:rsid w:val="008E4CCF"/>
    <w:rsid w:val="008E4FA4"/>
    <w:rsid w:val="008E72EF"/>
    <w:rsid w:val="00903ACC"/>
    <w:rsid w:val="00904147"/>
    <w:rsid w:val="00906AF5"/>
    <w:rsid w:val="00936166"/>
    <w:rsid w:val="009379F4"/>
    <w:rsid w:val="0094158B"/>
    <w:rsid w:val="009521B6"/>
    <w:rsid w:val="00952F57"/>
    <w:rsid w:val="00954E7B"/>
    <w:rsid w:val="00961446"/>
    <w:rsid w:val="00963F01"/>
    <w:rsid w:val="0097213A"/>
    <w:rsid w:val="009760FF"/>
    <w:rsid w:val="00980BB0"/>
    <w:rsid w:val="00980F8F"/>
    <w:rsid w:val="00983554"/>
    <w:rsid w:val="00983A34"/>
    <w:rsid w:val="00984B57"/>
    <w:rsid w:val="009A004D"/>
    <w:rsid w:val="009A552A"/>
    <w:rsid w:val="009B1077"/>
    <w:rsid w:val="009B2630"/>
    <w:rsid w:val="009C167D"/>
    <w:rsid w:val="009D71F5"/>
    <w:rsid w:val="009E088D"/>
    <w:rsid w:val="009E65A2"/>
    <w:rsid w:val="009E7B12"/>
    <w:rsid w:val="009F08D4"/>
    <w:rsid w:val="009F0DDE"/>
    <w:rsid w:val="009F2003"/>
    <w:rsid w:val="009F367F"/>
    <w:rsid w:val="00A01D39"/>
    <w:rsid w:val="00A03E68"/>
    <w:rsid w:val="00A17B42"/>
    <w:rsid w:val="00A205C1"/>
    <w:rsid w:val="00A229B0"/>
    <w:rsid w:val="00A23D68"/>
    <w:rsid w:val="00A2657D"/>
    <w:rsid w:val="00A31B2F"/>
    <w:rsid w:val="00A47F14"/>
    <w:rsid w:val="00A60CA8"/>
    <w:rsid w:val="00A62FEA"/>
    <w:rsid w:val="00A63A8F"/>
    <w:rsid w:val="00A645F8"/>
    <w:rsid w:val="00A667BD"/>
    <w:rsid w:val="00A72C7A"/>
    <w:rsid w:val="00A73CA0"/>
    <w:rsid w:val="00A74FE8"/>
    <w:rsid w:val="00A81C57"/>
    <w:rsid w:val="00A829F8"/>
    <w:rsid w:val="00A82C4D"/>
    <w:rsid w:val="00A86ADE"/>
    <w:rsid w:val="00A904DF"/>
    <w:rsid w:val="00A908D8"/>
    <w:rsid w:val="00A94A9A"/>
    <w:rsid w:val="00AA1DE3"/>
    <w:rsid w:val="00AA2113"/>
    <w:rsid w:val="00AA362A"/>
    <w:rsid w:val="00AA4267"/>
    <w:rsid w:val="00AA4D91"/>
    <w:rsid w:val="00AA5A75"/>
    <w:rsid w:val="00AA7877"/>
    <w:rsid w:val="00AB02E5"/>
    <w:rsid w:val="00AB076B"/>
    <w:rsid w:val="00AB24DE"/>
    <w:rsid w:val="00AB2621"/>
    <w:rsid w:val="00AB3E4E"/>
    <w:rsid w:val="00AB4E90"/>
    <w:rsid w:val="00AB67BD"/>
    <w:rsid w:val="00AB7E62"/>
    <w:rsid w:val="00AC10D9"/>
    <w:rsid w:val="00AC6E23"/>
    <w:rsid w:val="00AD5206"/>
    <w:rsid w:val="00AD77BA"/>
    <w:rsid w:val="00AE619D"/>
    <w:rsid w:val="00AE7F7E"/>
    <w:rsid w:val="00AF2AAD"/>
    <w:rsid w:val="00AF303C"/>
    <w:rsid w:val="00AF65C1"/>
    <w:rsid w:val="00B05219"/>
    <w:rsid w:val="00B1480F"/>
    <w:rsid w:val="00B15604"/>
    <w:rsid w:val="00B17182"/>
    <w:rsid w:val="00B24147"/>
    <w:rsid w:val="00B27C83"/>
    <w:rsid w:val="00B27F9B"/>
    <w:rsid w:val="00B36634"/>
    <w:rsid w:val="00B36640"/>
    <w:rsid w:val="00B40DC6"/>
    <w:rsid w:val="00B4117F"/>
    <w:rsid w:val="00B45640"/>
    <w:rsid w:val="00B46DC2"/>
    <w:rsid w:val="00B55FF7"/>
    <w:rsid w:val="00B57D04"/>
    <w:rsid w:val="00B60215"/>
    <w:rsid w:val="00B63443"/>
    <w:rsid w:val="00B65A1E"/>
    <w:rsid w:val="00B67C71"/>
    <w:rsid w:val="00B755EA"/>
    <w:rsid w:val="00B811A2"/>
    <w:rsid w:val="00B8310A"/>
    <w:rsid w:val="00B851EB"/>
    <w:rsid w:val="00B8625F"/>
    <w:rsid w:val="00B90F3B"/>
    <w:rsid w:val="00B97F75"/>
    <w:rsid w:val="00BA417C"/>
    <w:rsid w:val="00BA43E2"/>
    <w:rsid w:val="00BA4420"/>
    <w:rsid w:val="00BB3ABA"/>
    <w:rsid w:val="00BB52E4"/>
    <w:rsid w:val="00BB61A2"/>
    <w:rsid w:val="00BB7A3A"/>
    <w:rsid w:val="00BC19F2"/>
    <w:rsid w:val="00BD6DBB"/>
    <w:rsid w:val="00BD76D5"/>
    <w:rsid w:val="00BE0A4F"/>
    <w:rsid w:val="00BE1EA5"/>
    <w:rsid w:val="00BE7AEF"/>
    <w:rsid w:val="00BF1885"/>
    <w:rsid w:val="00BF212D"/>
    <w:rsid w:val="00BF4735"/>
    <w:rsid w:val="00BF6E76"/>
    <w:rsid w:val="00C066E9"/>
    <w:rsid w:val="00C12685"/>
    <w:rsid w:val="00C15064"/>
    <w:rsid w:val="00C22CFA"/>
    <w:rsid w:val="00C25880"/>
    <w:rsid w:val="00C27FED"/>
    <w:rsid w:val="00C32558"/>
    <w:rsid w:val="00C3580D"/>
    <w:rsid w:val="00C35A6C"/>
    <w:rsid w:val="00C41793"/>
    <w:rsid w:val="00C43B4A"/>
    <w:rsid w:val="00C454C5"/>
    <w:rsid w:val="00C50B4B"/>
    <w:rsid w:val="00C525EE"/>
    <w:rsid w:val="00C545BB"/>
    <w:rsid w:val="00C619B2"/>
    <w:rsid w:val="00C6353C"/>
    <w:rsid w:val="00C66584"/>
    <w:rsid w:val="00C667CF"/>
    <w:rsid w:val="00C66EAD"/>
    <w:rsid w:val="00C72CE7"/>
    <w:rsid w:val="00C84937"/>
    <w:rsid w:val="00C86301"/>
    <w:rsid w:val="00C86B4F"/>
    <w:rsid w:val="00C913B4"/>
    <w:rsid w:val="00CA1050"/>
    <w:rsid w:val="00CA3C9C"/>
    <w:rsid w:val="00CB2D5A"/>
    <w:rsid w:val="00CB2F23"/>
    <w:rsid w:val="00CB3125"/>
    <w:rsid w:val="00CC1FED"/>
    <w:rsid w:val="00CC2914"/>
    <w:rsid w:val="00CC313D"/>
    <w:rsid w:val="00CC65C4"/>
    <w:rsid w:val="00CC7EFC"/>
    <w:rsid w:val="00CD0EF4"/>
    <w:rsid w:val="00CD1C3B"/>
    <w:rsid w:val="00CD1EB5"/>
    <w:rsid w:val="00CD1FD8"/>
    <w:rsid w:val="00CD22DA"/>
    <w:rsid w:val="00CE495D"/>
    <w:rsid w:val="00CE4EA8"/>
    <w:rsid w:val="00CE5D69"/>
    <w:rsid w:val="00CF17DF"/>
    <w:rsid w:val="00CF46DC"/>
    <w:rsid w:val="00CF7490"/>
    <w:rsid w:val="00D06C80"/>
    <w:rsid w:val="00D10237"/>
    <w:rsid w:val="00D124ED"/>
    <w:rsid w:val="00D129A4"/>
    <w:rsid w:val="00D129B5"/>
    <w:rsid w:val="00D21077"/>
    <w:rsid w:val="00D25EA9"/>
    <w:rsid w:val="00D35C9C"/>
    <w:rsid w:val="00D45441"/>
    <w:rsid w:val="00D45E16"/>
    <w:rsid w:val="00D46BD1"/>
    <w:rsid w:val="00D50140"/>
    <w:rsid w:val="00D50DCE"/>
    <w:rsid w:val="00D55ECD"/>
    <w:rsid w:val="00D562ED"/>
    <w:rsid w:val="00D63DB4"/>
    <w:rsid w:val="00D64FE6"/>
    <w:rsid w:val="00D701FD"/>
    <w:rsid w:val="00D71120"/>
    <w:rsid w:val="00D738D9"/>
    <w:rsid w:val="00D74E29"/>
    <w:rsid w:val="00D75699"/>
    <w:rsid w:val="00D903B7"/>
    <w:rsid w:val="00D920E8"/>
    <w:rsid w:val="00D92699"/>
    <w:rsid w:val="00D94D29"/>
    <w:rsid w:val="00D95B92"/>
    <w:rsid w:val="00DA24B0"/>
    <w:rsid w:val="00DA408D"/>
    <w:rsid w:val="00DA4AFE"/>
    <w:rsid w:val="00DB4934"/>
    <w:rsid w:val="00DB66B1"/>
    <w:rsid w:val="00DC1F3A"/>
    <w:rsid w:val="00DC753E"/>
    <w:rsid w:val="00DD00C5"/>
    <w:rsid w:val="00DD4544"/>
    <w:rsid w:val="00DD5297"/>
    <w:rsid w:val="00DD62DF"/>
    <w:rsid w:val="00DD6FB1"/>
    <w:rsid w:val="00DE0BE2"/>
    <w:rsid w:val="00DE2656"/>
    <w:rsid w:val="00DE4A62"/>
    <w:rsid w:val="00DE6507"/>
    <w:rsid w:val="00E02C9D"/>
    <w:rsid w:val="00E03765"/>
    <w:rsid w:val="00E06457"/>
    <w:rsid w:val="00E068D8"/>
    <w:rsid w:val="00E102E1"/>
    <w:rsid w:val="00E10F7E"/>
    <w:rsid w:val="00E1735C"/>
    <w:rsid w:val="00E24E5D"/>
    <w:rsid w:val="00E32A93"/>
    <w:rsid w:val="00E358AC"/>
    <w:rsid w:val="00E40758"/>
    <w:rsid w:val="00E40829"/>
    <w:rsid w:val="00E44429"/>
    <w:rsid w:val="00E502AC"/>
    <w:rsid w:val="00E53AAB"/>
    <w:rsid w:val="00E545C9"/>
    <w:rsid w:val="00E55F33"/>
    <w:rsid w:val="00E626BD"/>
    <w:rsid w:val="00E66691"/>
    <w:rsid w:val="00E66841"/>
    <w:rsid w:val="00E702F9"/>
    <w:rsid w:val="00E729A2"/>
    <w:rsid w:val="00E74B48"/>
    <w:rsid w:val="00E8151C"/>
    <w:rsid w:val="00E83D23"/>
    <w:rsid w:val="00E90E44"/>
    <w:rsid w:val="00E96FF1"/>
    <w:rsid w:val="00EA0A99"/>
    <w:rsid w:val="00EA0D50"/>
    <w:rsid w:val="00EA5BF9"/>
    <w:rsid w:val="00EB1635"/>
    <w:rsid w:val="00EC782F"/>
    <w:rsid w:val="00ED0FFE"/>
    <w:rsid w:val="00ED11F1"/>
    <w:rsid w:val="00ED19E8"/>
    <w:rsid w:val="00ED3209"/>
    <w:rsid w:val="00ED39BC"/>
    <w:rsid w:val="00ED4544"/>
    <w:rsid w:val="00ED4920"/>
    <w:rsid w:val="00ED7307"/>
    <w:rsid w:val="00EE050C"/>
    <w:rsid w:val="00EE2919"/>
    <w:rsid w:val="00EF761C"/>
    <w:rsid w:val="00F034CE"/>
    <w:rsid w:val="00F1062C"/>
    <w:rsid w:val="00F13101"/>
    <w:rsid w:val="00F14ABE"/>
    <w:rsid w:val="00F17A5F"/>
    <w:rsid w:val="00F212CF"/>
    <w:rsid w:val="00F21DE8"/>
    <w:rsid w:val="00F230D1"/>
    <w:rsid w:val="00F23194"/>
    <w:rsid w:val="00F2336A"/>
    <w:rsid w:val="00F23D6B"/>
    <w:rsid w:val="00F2515E"/>
    <w:rsid w:val="00F3424D"/>
    <w:rsid w:val="00F4130F"/>
    <w:rsid w:val="00F47A54"/>
    <w:rsid w:val="00F50767"/>
    <w:rsid w:val="00F5229B"/>
    <w:rsid w:val="00F56A58"/>
    <w:rsid w:val="00F57FFC"/>
    <w:rsid w:val="00F60553"/>
    <w:rsid w:val="00F60699"/>
    <w:rsid w:val="00F61261"/>
    <w:rsid w:val="00F61D8F"/>
    <w:rsid w:val="00F6645B"/>
    <w:rsid w:val="00F671C7"/>
    <w:rsid w:val="00F67808"/>
    <w:rsid w:val="00F70AC2"/>
    <w:rsid w:val="00F712D8"/>
    <w:rsid w:val="00F7158C"/>
    <w:rsid w:val="00F729CC"/>
    <w:rsid w:val="00F75915"/>
    <w:rsid w:val="00F80C94"/>
    <w:rsid w:val="00F81986"/>
    <w:rsid w:val="00F84267"/>
    <w:rsid w:val="00F845C7"/>
    <w:rsid w:val="00F94745"/>
    <w:rsid w:val="00F95CF1"/>
    <w:rsid w:val="00FA10AC"/>
    <w:rsid w:val="00FA2C9F"/>
    <w:rsid w:val="00FA74C6"/>
    <w:rsid w:val="00FA7C9C"/>
    <w:rsid w:val="00FB0910"/>
    <w:rsid w:val="00FB3276"/>
    <w:rsid w:val="00FB39E5"/>
    <w:rsid w:val="00FB484A"/>
    <w:rsid w:val="00FC3CDE"/>
    <w:rsid w:val="00FC484D"/>
    <w:rsid w:val="00FC6FE9"/>
    <w:rsid w:val="00FD2B34"/>
    <w:rsid w:val="00FD37AC"/>
    <w:rsid w:val="00FD4FC3"/>
    <w:rsid w:val="00FD6E94"/>
    <w:rsid w:val="00FE4452"/>
    <w:rsid w:val="00FF1C9D"/>
    <w:rsid w:val="00FF24E3"/>
    <w:rsid w:val="00FF2B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33446717"/>
  <w15:docId w15:val="{6662AB1A-C76F-4B68-B9F6-A77721B5E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A3D8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52F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52F57"/>
  </w:style>
  <w:style w:type="paragraph" w:styleId="Stopka">
    <w:name w:val="footer"/>
    <w:basedOn w:val="Normalny"/>
    <w:link w:val="StopkaZnak"/>
    <w:uiPriority w:val="99"/>
    <w:unhideWhenUsed/>
    <w:rsid w:val="00952F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52F57"/>
  </w:style>
  <w:style w:type="paragraph" w:styleId="Tekstdymka">
    <w:name w:val="Balloon Text"/>
    <w:basedOn w:val="Normalny"/>
    <w:link w:val="TekstdymkaZnak"/>
    <w:uiPriority w:val="99"/>
    <w:semiHidden/>
    <w:unhideWhenUsed/>
    <w:rsid w:val="00952F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2F57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5F36C6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unhideWhenUsed/>
    <w:rsid w:val="00F80C94"/>
    <w:pPr>
      <w:spacing w:after="0" w:line="240" w:lineRule="auto"/>
    </w:pPr>
    <w:rPr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80C94"/>
    <w:rPr>
      <w:sz w:val="24"/>
      <w:szCs w:val="24"/>
    </w:rPr>
  </w:style>
  <w:style w:type="character" w:styleId="Odwoanieprzypisudolnego">
    <w:name w:val="footnote reference"/>
    <w:basedOn w:val="Domylnaczcionkaakapitu"/>
    <w:uiPriority w:val="99"/>
    <w:unhideWhenUsed/>
    <w:rsid w:val="00F80C94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110723"/>
    <w:rPr>
      <w:b/>
      <w:bCs/>
    </w:rPr>
  </w:style>
  <w:style w:type="character" w:styleId="Hipercze">
    <w:name w:val="Hyperlink"/>
    <w:basedOn w:val="Domylnaczcionkaakapitu"/>
    <w:uiPriority w:val="99"/>
    <w:unhideWhenUsed/>
    <w:rsid w:val="00F7158C"/>
    <w:rPr>
      <w:color w:val="0000FF" w:themeColor="hyperlink"/>
      <w:u w:val="single"/>
    </w:rPr>
  </w:style>
  <w:style w:type="paragraph" w:styleId="Bezodstpw">
    <w:name w:val="No Spacing"/>
    <w:link w:val="BezodstpwZnak"/>
    <w:uiPriority w:val="1"/>
    <w:qFormat/>
    <w:rsid w:val="00AB02E5"/>
    <w:pPr>
      <w:spacing w:after="0" w:line="240" w:lineRule="auto"/>
    </w:pPr>
    <w:rPr>
      <w:rFonts w:ascii="PMingLiU" w:eastAsiaTheme="minorEastAsia" w:hAnsi="PMingLiU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B02E5"/>
    <w:rPr>
      <w:rFonts w:ascii="PMingLiU" w:eastAsiaTheme="minorEastAsia" w:hAnsi="PMingLiU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213A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213A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213A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213A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213A"/>
    <w:rPr>
      <w:b/>
      <w:bCs/>
      <w:sz w:val="20"/>
      <w:szCs w:val="20"/>
    </w:rPr>
  </w:style>
  <w:style w:type="paragraph" w:customStyle="1" w:styleId="xmsonormal">
    <w:name w:val="x_msonormal"/>
    <w:basedOn w:val="Normalny"/>
    <w:rsid w:val="009379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8047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D1FD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D1FD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D1FD8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3E02C0"/>
    <w:rPr>
      <w:color w:val="800080" w:themeColor="followedHyperlink"/>
      <w:u w:val="single"/>
    </w:rPr>
  </w:style>
  <w:style w:type="paragraph" w:customStyle="1" w:styleId="Default">
    <w:name w:val="Default"/>
    <w:rsid w:val="00DD4544"/>
    <w:pPr>
      <w:autoSpaceDE w:val="0"/>
      <w:autoSpaceDN w:val="0"/>
      <w:adjustRightInd w:val="0"/>
      <w:spacing w:after="0" w:line="240" w:lineRule="auto"/>
    </w:pPr>
    <w:rPr>
      <w:rFonts w:ascii="Minion Pro" w:hAnsi="Minion Pro" w:cs="Minion Pro"/>
      <w:color w:val="000000"/>
      <w:sz w:val="24"/>
      <w:szCs w:val="24"/>
    </w:rPr>
  </w:style>
  <w:style w:type="character" w:customStyle="1" w:styleId="Odwoanieprzypisudolnego1">
    <w:name w:val="Odwołanie przypisu dolnego1"/>
    <w:basedOn w:val="Domylnaczcionkaakapitu"/>
    <w:rsid w:val="00F23194"/>
    <w:rPr>
      <w:vertAlign w:val="superscript"/>
    </w:rPr>
  </w:style>
  <w:style w:type="character" w:customStyle="1" w:styleId="Znakiprzypiswdolnych">
    <w:name w:val="Znaki przypisów dolnych"/>
    <w:rsid w:val="00F23194"/>
  </w:style>
  <w:style w:type="character" w:styleId="Uwydatnienie">
    <w:name w:val="Emphasis"/>
    <w:uiPriority w:val="20"/>
    <w:qFormat/>
    <w:rsid w:val="00F23194"/>
    <w:rPr>
      <w:i/>
      <w:iCs/>
    </w:rPr>
  </w:style>
  <w:style w:type="paragraph" w:customStyle="1" w:styleId="Tekstprzypisudolnego1">
    <w:name w:val="Tekst przypisu dolnego1"/>
    <w:basedOn w:val="Normalny"/>
    <w:rsid w:val="00F23194"/>
    <w:pPr>
      <w:suppressAutoHyphens/>
      <w:spacing w:after="0" w:line="100" w:lineRule="atLeast"/>
    </w:pPr>
    <w:rPr>
      <w:rFonts w:ascii="Calibri" w:eastAsia="SimSun" w:hAnsi="Calibri" w:cs="font174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44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0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0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7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3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4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2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7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6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5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0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1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7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7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7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nna.dziemidowicz@michaelbridge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767B70-CFD0-4583-87A9-6E08AA997D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31</Words>
  <Characters>6187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Hahn</dc:creator>
  <cp:lastModifiedBy>Anna Dziemidowicz</cp:lastModifiedBy>
  <cp:revision>2</cp:revision>
  <dcterms:created xsi:type="dcterms:W3CDTF">2018-02-28T11:06:00Z</dcterms:created>
  <dcterms:modified xsi:type="dcterms:W3CDTF">2018-02-28T11:06:00Z</dcterms:modified>
</cp:coreProperties>
</file>